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46555" w14:textId="1B4D13C7" w:rsidR="00CC128D" w:rsidRDefault="00CC128D" w:rsidP="00FA486E">
      <w:pPr>
        <w:pStyle w:val="MainText-5ptSpacing"/>
      </w:pPr>
      <w:r w:rsidRPr="00DA0403">
        <w:t>This form is to be used for internally verifying the assessment tasks before issue to learners. Some questions relate to the assessment plan for the component(s)overall and others relate to individual assignment briefs/portfolio tasks.</w:t>
      </w:r>
    </w:p>
    <w:p w14:paraId="76FC698B" w14:textId="77777777" w:rsidR="00AA7812" w:rsidRPr="00AA7812" w:rsidRDefault="00AA7812" w:rsidP="00AA7812">
      <w:pPr>
        <w:pStyle w:val="Table-MainText"/>
        <w:rPr>
          <w:sz w:val="14"/>
          <w:szCs w:val="14"/>
        </w:rPr>
      </w:pPr>
    </w:p>
    <w:tbl>
      <w:tblPr>
        <w:tblStyle w:val="TableGrid"/>
        <w:tblW w:w="15366" w:type="dxa"/>
        <w:tblLook w:val="04A0" w:firstRow="1" w:lastRow="0" w:firstColumn="1" w:lastColumn="0" w:noHBand="0" w:noVBand="1"/>
      </w:tblPr>
      <w:tblGrid>
        <w:gridCol w:w="1555"/>
        <w:gridCol w:w="6128"/>
        <w:gridCol w:w="1668"/>
        <w:gridCol w:w="6015"/>
      </w:tblGrid>
      <w:tr w:rsidR="00CC128D" w14:paraId="5A8FAFA4" w14:textId="77777777" w:rsidTr="009D743D">
        <w:trPr>
          <w:trHeight w:val="397"/>
        </w:trPr>
        <w:tc>
          <w:tcPr>
            <w:tcW w:w="1555" w:type="dxa"/>
            <w:shd w:val="clear" w:color="auto" w:fill="565555"/>
            <w:vAlign w:val="center"/>
          </w:tcPr>
          <w:p w14:paraId="0E2050CA" w14:textId="77777777" w:rsidR="00CC128D" w:rsidRPr="00DA0403" w:rsidRDefault="00CC128D" w:rsidP="00F618AC">
            <w:pPr>
              <w:pStyle w:val="Table-BoldGrey"/>
            </w:pPr>
            <w:r w:rsidRPr="00DA0403">
              <w:t>Centre</w:t>
            </w:r>
          </w:p>
        </w:tc>
        <w:tc>
          <w:tcPr>
            <w:tcW w:w="6128" w:type="dxa"/>
            <w:vAlign w:val="center"/>
          </w:tcPr>
          <w:p w14:paraId="08C7FFDF" w14:textId="77777777" w:rsidR="00CC128D" w:rsidRDefault="00CC128D" w:rsidP="00F618AC">
            <w:pPr>
              <w:pStyle w:val="Table-MainText"/>
            </w:pPr>
          </w:p>
        </w:tc>
        <w:tc>
          <w:tcPr>
            <w:tcW w:w="1668" w:type="dxa"/>
            <w:shd w:val="clear" w:color="auto" w:fill="565555"/>
            <w:vAlign w:val="center"/>
          </w:tcPr>
          <w:p w14:paraId="7BAFC11C" w14:textId="77777777" w:rsidR="00CC128D" w:rsidRPr="00DA0403" w:rsidRDefault="00CC128D" w:rsidP="00F618AC">
            <w:pPr>
              <w:pStyle w:val="Table-BoldGrey"/>
            </w:pPr>
            <w:r w:rsidRPr="00DA0403">
              <w:t>Assessor Name</w:t>
            </w:r>
          </w:p>
        </w:tc>
        <w:tc>
          <w:tcPr>
            <w:tcW w:w="6015" w:type="dxa"/>
            <w:vAlign w:val="center"/>
          </w:tcPr>
          <w:p w14:paraId="20904ABB" w14:textId="77777777" w:rsidR="00CC128D" w:rsidRDefault="00CC128D" w:rsidP="00F618AC">
            <w:pPr>
              <w:pStyle w:val="Table-MainText"/>
            </w:pPr>
          </w:p>
        </w:tc>
      </w:tr>
      <w:tr w:rsidR="00CC128D" w14:paraId="50A881F3" w14:textId="77777777" w:rsidTr="009D743D">
        <w:trPr>
          <w:trHeight w:val="397"/>
        </w:trPr>
        <w:tc>
          <w:tcPr>
            <w:tcW w:w="1555" w:type="dxa"/>
            <w:shd w:val="clear" w:color="auto" w:fill="565555"/>
            <w:vAlign w:val="center"/>
          </w:tcPr>
          <w:p w14:paraId="5551F9E6" w14:textId="77777777" w:rsidR="00CC128D" w:rsidRPr="00DA0403" w:rsidRDefault="00CC128D" w:rsidP="00F618AC">
            <w:pPr>
              <w:pStyle w:val="Table-BoldGrey"/>
            </w:pPr>
            <w:r w:rsidRPr="00DA0403">
              <w:t>Qualification</w:t>
            </w:r>
          </w:p>
        </w:tc>
        <w:tc>
          <w:tcPr>
            <w:tcW w:w="6128" w:type="dxa"/>
            <w:vAlign w:val="center"/>
          </w:tcPr>
          <w:p w14:paraId="44ECC5CB" w14:textId="77777777" w:rsidR="00CC128D" w:rsidRDefault="00CC128D" w:rsidP="00F618AC">
            <w:pPr>
              <w:pStyle w:val="Table-MainText"/>
            </w:pPr>
          </w:p>
        </w:tc>
        <w:tc>
          <w:tcPr>
            <w:tcW w:w="1668" w:type="dxa"/>
            <w:shd w:val="clear" w:color="auto" w:fill="565555"/>
            <w:vAlign w:val="center"/>
          </w:tcPr>
          <w:p w14:paraId="4A6CE366" w14:textId="77777777" w:rsidR="00CC128D" w:rsidRPr="00DA0403" w:rsidRDefault="00CC128D" w:rsidP="00F618AC">
            <w:pPr>
              <w:pStyle w:val="Table-BoldGrey"/>
            </w:pPr>
            <w:r w:rsidRPr="00DA0403">
              <w:t>IV Name</w:t>
            </w:r>
          </w:p>
        </w:tc>
        <w:tc>
          <w:tcPr>
            <w:tcW w:w="6015" w:type="dxa"/>
            <w:vAlign w:val="center"/>
          </w:tcPr>
          <w:p w14:paraId="4E5C940C" w14:textId="77777777" w:rsidR="00CC128D" w:rsidRDefault="00CC128D" w:rsidP="00F618AC">
            <w:pPr>
              <w:pStyle w:val="Table-MainText"/>
            </w:pPr>
          </w:p>
        </w:tc>
      </w:tr>
      <w:tr w:rsidR="00CC128D" w14:paraId="5C1B677E" w14:textId="77777777" w:rsidTr="009D743D">
        <w:trPr>
          <w:trHeight w:val="397"/>
        </w:trPr>
        <w:tc>
          <w:tcPr>
            <w:tcW w:w="1555" w:type="dxa"/>
            <w:shd w:val="clear" w:color="auto" w:fill="565555"/>
            <w:vAlign w:val="center"/>
          </w:tcPr>
          <w:p w14:paraId="6B8E2F33" w14:textId="77777777" w:rsidR="00CC128D" w:rsidRPr="00DA0403" w:rsidRDefault="00CC128D" w:rsidP="00F618AC">
            <w:pPr>
              <w:pStyle w:val="Table-BoldGrey"/>
            </w:pPr>
            <w:r w:rsidRPr="00DA0403">
              <w:t>Component(s)</w:t>
            </w:r>
          </w:p>
        </w:tc>
        <w:tc>
          <w:tcPr>
            <w:tcW w:w="6128" w:type="dxa"/>
            <w:vAlign w:val="center"/>
          </w:tcPr>
          <w:p w14:paraId="48B5B542" w14:textId="77777777" w:rsidR="00CC128D" w:rsidRDefault="00CC128D" w:rsidP="00F618AC">
            <w:pPr>
              <w:pStyle w:val="Table-MainText"/>
            </w:pPr>
          </w:p>
        </w:tc>
        <w:tc>
          <w:tcPr>
            <w:tcW w:w="1668" w:type="dxa"/>
            <w:shd w:val="clear" w:color="auto" w:fill="565555"/>
            <w:vAlign w:val="center"/>
          </w:tcPr>
          <w:p w14:paraId="7DF77705" w14:textId="77777777" w:rsidR="00CC128D" w:rsidRPr="00DA0403" w:rsidRDefault="00CC128D" w:rsidP="00F618AC">
            <w:pPr>
              <w:pStyle w:val="Table-BoldGrey"/>
            </w:pPr>
            <w:r w:rsidRPr="00DA0403">
              <w:t>Date</w:t>
            </w:r>
          </w:p>
        </w:tc>
        <w:tc>
          <w:tcPr>
            <w:tcW w:w="6015" w:type="dxa"/>
            <w:vAlign w:val="center"/>
          </w:tcPr>
          <w:p w14:paraId="199DF70D" w14:textId="77777777" w:rsidR="00CC128D" w:rsidRDefault="00CC128D" w:rsidP="00F618AC">
            <w:pPr>
              <w:pStyle w:val="Table-MainText"/>
            </w:pPr>
          </w:p>
        </w:tc>
      </w:tr>
    </w:tbl>
    <w:p w14:paraId="225E2857" w14:textId="3BEF07DF" w:rsidR="00CC128D" w:rsidRDefault="00CC128D" w:rsidP="00AA7812">
      <w:pPr>
        <w:pStyle w:val="Table-MainText"/>
      </w:pPr>
    </w:p>
    <w:p w14:paraId="000EA1CA" w14:textId="77777777" w:rsidR="00172280" w:rsidRDefault="00172280" w:rsidP="00AA7812">
      <w:pPr>
        <w:pStyle w:val="Table-MainText"/>
      </w:pPr>
    </w:p>
    <w:tbl>
      <w:tblPr>
        <w:tblStyle w:val="TableGrid"/>
        <w:tblW w:w="15366" w:type="dxa"/>
        <w:tblLook w:val="04A0" w:firstRow="1" w:lastRow="0" w:firstColumn="1" w:lastColumn="0" w:noHBand="0" w:noVBand="1"/>
      </w:tblPr>
      <w:tblGrid>
        <w:gridCol w:w="6658"/>
        <w:gridCol w:w="1275"/>
        <w:gridCol w:w="7433"/>
      </w:tblGrid>
      <w:tr w:rsidR="00CC128D" w:rsidRPr="00D34C5C" w14:paraId="034E595D" w14:textId="77777777" w:rsidTr="00BE2195">
        <w:trPr>
          <w:trHeight w:val="567"/>
          <w:tblHeader/>
        </w:trPr>
        <w:tc>
          <w:tcPr>
            <w:tcW w:w="6658" w:type="dxa"/>
            <w:shd w:val="clear" w:color="auto" w:fill="565555"/>
            <w:vAlign w:val="center"/>
          </w:tcPr>
          <w:p w14:paraId="113E43BC" w14:textId="454EB8B0" w:rsidR="00CC128D" w:rsidRPr="00207DE9" w:rsidRDefault="00CC128D" w:rsidP="00CC128D">
            <w:pPr>
              <w:pStyle w:val="Table-BoldGrey"/>
            </w:pPr>
            <w:r w:rsidRPr="00D34C5C">
              <w:t xml:space="preserve">Section </w:t>
            </w:r>
            <w:r w:rsidR="00BE1DFD">
              <w:t>O</w:t>
            </w:r>
            <w:r w:rsidRPr="00D34C5C">
              <w:t>ne</w:t>
            </w:r>
            <w:r w:rsidR="00BE1DFD">
              <w:t xml:space="preserve">: </w:t>
            </w:r>
            <w:r w:rsidR="00BE1DFD">
              <w:rPr>
                <w:b w:val="0"/>
                <w:bCs w:val="0"/>
                <w:i/>
                <w:iCs/>
              </w:rPr>
              <w:t>R</w:t>
            </w:r>
            <w:r w:rsidRPr="00BE1DFD">
              <w:rPr>
                <w:b w:val="0"/>
                <w:bCs w:val="0"/>
                <w:i/>
                <w:iCs/>
              </w:rPr>
              <w:t>ecord of interaction</w:t>
            </w:r>
          </w:p>
        </w:tc>
        <w:tc>
          <w:tcPr>
            <w:tcW w:w="1275" w:type="dxa"/>
            <w:shd w:val="clear" w:color="auto" w:fill="565555"/>
            <w:vAlign w:val="center"/>
          </w:tcPr>
          <w:p w14:paraId="1CB94AA2" w14:textId="77777777" w:rsidR="00CC128D" w:rsidRPr="00207DE9" w:rsidRDefault="00CC128D" w:rsidP="001D0AEC">
            <w:pPr>
              <w:pStyle w:val="Table-BoldGrey"/>
              <w:jc w:val="center"/>
            </w:pPr>
            <w:r w:rsidRPr="00207DE9">
              <w:t>Yes/no</w:t>
            </w:r>
          </w:p>
        </w:tc>
        <w:tc>
          <w:tcPr>
            <w:tcW w:w="7433" w:type="dxa"/>
            <w:shd w:val="clear" w:color="auto" w:fill="565555"/>
            <w:vAlign w:val="center"/>
          </w:tcPr>
          <w:p w14:paraId="0B70D955" w14:textId="77777777" w:rsidR="00CC128D" w:rsidRPr="00207DE9" w:rsidRDefault="00CC128D" w:rsidP="00CC128D">
            <w:pPr>
              <w:pStyle w:val="Table-BoldGrey"/>
            </w:pPr>
            <w:r w:rsidRPr="00207DE9">
              <w:t>Comments</w:t>
            </w:r>
          </w:p>
        </w:tc>
      </w:tr>
      <w:tr w:rsidR="00CC128D" w:rsidRPr="00D34C5C" w14:paraId="1F3882AF" w14:textId="77777777" w:rsidTr="00BE2195">
        <w:trPr>
          <w:trHeight w:val="454"/>
        </w:trPr>
        <w:tc>
          <w:tcPr>
            <w:tcW w:w="6658" w:type="dxa"/>
            <w:shd w:val="clear" w:color="auto" w:fill="auto"/>
            <w:vAlign w:val="center"/>
          </w:tcPr>
          <w:p w14:paraId="6FC70333" w14:textId="77777777" w:rsidR="00CC128D" w:rsidRPr="00207DE9" w:rsidRDefault="00CC128D" w:rsidP="00CC128D">
            <w:pPr>
              <w:pStyle w:val="Table-MainText"/>
            </w:pPr>
            <w:r w:rsidRPr="00207DE9">
              <w:t>Is there a clear plan for how the component(s) will be assessed?</w:t>
            </w:r>
          </w:p>
        </w:tc>
        <w:tc>
          <w:tcPr>
            <w:tcW w:w="1275" w:type="dxa"/>
            <w:shd w:val="clear" w:color="auto" w:fill="auto"/>
            <w:vAlign w:val="center"/>
          </w:tcPr>
          <w:p w14:paraId="40D2A122" w14:textId="77777777" w:rsidR="00CC128D" w:rsidRPr="00AA7812" w:rsidRDefault="00CC128D" w:rsidP="001D0AEC">
            <w:pPr>
              <w:pStyle w:val="Table-MainText"/>
              <w:jc w:val="center"/>
            </w:pPr>
          </w:p>
        </w:tc>
        <w:tc>
          <w:tcPr>
            <w:tcW w:w="7433" w:type="dxa"/>
            <w:shd w:val="clear" w:color="auto" w:fill="auto"/>
            <w:vAlign w:val="center"/>
          </w:tcPr>
          <w:p w14:paraId="6B7C6B97" w14:textId="77777777" w:rsidR="00CC128D" w:rsidRPr="00AA7812" w:rsidRDefault="00CC128D" w:rsidP="00CC128D">
            <w:pPr>
              <w:pStyle w:val="Table-MainText"/>
            </w:pPr>
          </w:p>
        </w:tc>
      </w:tr>
      <w:tr w:rsidR="00CC128D" w:rsidRPr="00D34C5C" w14:paraId="38F0F657" w14:textId="77777777" w:rsidTr="00BE2195">
        <w:trPr>
          <w:trHeight w:val="454"/>
        </w:trPr>
        <w:tc>
          <w:tcPr>
            <w:tcW w:w="6658" w:type="dxa"/>
            <w:shd w:val="clear" w:color="auto" w:fill="auto"/>
            <w:vAlign w:val="center"/>
          </w:tcPr>
          <w:p w14:paraId="55FA2CBE" w14:textId="77777777" w:rsidR="00CC128D" w:rsidRPr="00207DE9" w:rsidRDefault="00CC128D" w:rsidP="00CC128D">
            <w:pPr>
              <w:pStyle w:val="Table-MainText"/>
            </w:pPr>
            <w:r w:rsidRPr="00207DE9">
              <w:t>Are accurate component details shown?</w:t>
            </w:r>
          </w:p>
        </w:tc>
        <w:tc>
          <w:tcPr>
            <w:tcW w:w="1275" w:type="dxa"/>
            <w:shd w:val="clear" w:color="auto" w:fill="auto"/>
            <w:vAlign w:val="center"/>
          </w:tcPr>
          <w:p w14:paraId="79936590" w14:textId="77777777" w:rsidR="00CC128D" w:rsidRPr="00AA7812" w:rsidRDefault="00CC128D" w:rsidP="001D0AEC">
            <w:pPr>
              <w:pStyle w:val="Table-MainText"/>
              <w:jc w:val="center"/>
            </w:pPr>
          </w:p>
        </w:tc>
        <w:tc>
          <w:tcPr>
            <w:tcW w:w="7433" w:type="dxa"/>
            <w:shd w:val="clear" w:color="auto" w:fill="auto"/>
            <w:vAlign w:val="center"/>
          </w:tcPr>
          <w:p w14:paraId="26AC3EC6" w14:textId="77777777" w:rsidR="00CC128D" w:rsidRPr="00AA7812" w:rsidRDefault="00CC128D" w:rsidP="00CC128D">
            <w:pPr>
              <w:pStyle w:val="Table-MainText"/>
            </w:pPr>
          </w:p>
        </w:tc>
      </w:tr>
      <w:tr w:rsidR="00CC128D" w:rsidRPr="00D34C5C" w14:paraId="044A9227" w14:textId="77777777" w:rsidTr="00BE2195">
        <w:trPr>
          <w:trHeight w:val="454"/>
        </w:trPr>
        <w:tc>
          <w:tcPr>
            <w:tcW w:w="6658" w:type="dxa"/>
            <w:shd w:val="clear" w:color="auto" w:fill="auto"/>
            <w:vAlign w:val="center"/>
          </w:tcPr>
          <w:p w14:paraId="0F273B3B" w14:textId="77777777" w:rsidR="00CC128D" w:rsidRPr="00207DE9" w:rsidRDefault="00CC128D" w:rsidP="00CC128D">
            <w:pPr>
              <w:pStyle w:val="Table-MainText"/>
            </w:pPr>
            <w:r w:rsidRPr="00207DE9">
              <w:t>Is there clear referencing to the standard(s)?</w:t>
            </w:r>
          </w:p>
        </w:tc>
        <w:tc>
          <w:tcPr>
            <w:tcW w:w="1275" w:type="dxa"/>
            <w:shd w:val="clear" w:color="auto" w:fill="auto"/>
            <w:vAlign w:val="center"/>
          </w:tcPr>
          <w:p w14:paraId="6F17EED1" w14:textId="77777777" w:rsidR="00CC128D" w:rsidRPr="00AA7812" w:rsidRDefault="00CC128D" w:rsidP="001D0AEC">
            <w:pPr>
              <w:pStyle w:val="Table-MainText"/>
              <w:jc w:val="center"/>
            </w:pPr>
          </w:p>
        </w:tc>
        <w:tc>
          <w:tcPr>
            <w:tcW w:w="7433" w:type="dxa"/>
            <w:shd w:val="clear" w:color="auto" w:fill="auto"/>
            <w:vAlign w:val="center"/>
          </w:tcPr>
          <w:p w14:paraId="0431C476" w14:textId="77777777" w:rsidR="00CC128D" w:rsidRPr="00AA7812" w:rsidRDefault="00CC128D" w:rsidP="00CC128D">
            <w:pPr>
              <w:pStyle w:val="Table-MainText"/>
            </w:pPr>
          </w:p>
        </w:tc>
      </w:tr>
      <w:tr w:rsidR="00CC128D" w:rsidRPr="00D34C5C" w14:paraId="678757E0" w14:textId="77777777" w:rsidTr="00BE2195">
        <w:trPr>
          <w:trHeight w:val="454"/>
        </w:trPr>
        <w:tc>
          <w:tcPr>
            <w:tcW w:w="6658" w:type="dxa"/>
            <w:shd w:val="clear" w:color="auto" w:fill="auto"/>
            <w:vAlign w:val="center"/>
          </w:tcPr>
          <w:p w14:paraId="3BD586E2" w14:textId="77777777" w:rsidR="00CC128D" w:rsidRPr="00207DE9" w:rsidRDefault="00CC128D" w:rsidP="00CC128D">
            <w:pPr>
              <w:pStyle w:val="Table-MainText"/>
            </w:pPr>
            <w:r w:rsidRPr="00207DE9">
              <w:t>Do the assessment tasks adequately cover all the requirements of the intended standards and the indicative content?</w:t>
            </w:r>
          </w:p>
        </w:tc>
        <w:tc>
          <w:tcPr>
            <w:tcW w:w="1275" w:type="dxa"/>
            <w:shd w:val="clear" w:color="auto" w:fill="auto"/>
            <w:vAlign w:val="center"/>
          </w:tcPr>
          <w:p w14:paraId="09A46618" w14:textId="77777777" w:rsidR="00CC128D" w:rsidRPr="00AA7812" w:rsidRDefault="00CC128D" w:rsidP="001D0AEC">
            <w:pPr>
              <w:pStyle w:val="Table-MainText"/>
              <w:jc w:val="center"/>
            </w:pPr>
          </w:p>
        </w:tc>
        <w:tc>
          <w:tcPr>
            <w:tcW w:w="7433" w:type="dxa"/>
            <w:shd w:val="clear" w:color="auto" w:fill="auto"/>
            <w:vAlign w:val="center"/>
          </w:tcPr>
          <w:p w14:paraId="02ED5FF8" w14:textId="77777777" w:rsidR="00CC128D" w:rsidRPr="00AA7812" w:rsidRDefault="00CC128D" w:rsidP="00CC128D">
            <w:pPr>
              <w:pStyle w:val="Table-MainText"/>
            </w:pPr>
          </w:p>
        </w:tc>
        <w:bookmarkStart w:id="0" w:name="_GoBack"/>
        <w:bookmarkEnd w:id="0"/>
      </w:tr>
      <w:tr w:rsidR="00CC128D" w:rsidRPr="00D34C5C" w14:paraId="66844986" w14:textId="77777777" w:rsidTr="00BE2195">
        <w:trPr>
          <w:trHeight w:val="454"/>
        </w:trPr>
        <w:tc>
          <w:tcPr>
            <w:tcW w:w="6658" w:type="dxa"/>
            <w:shd w:val="clear" w:color="auto" w:fill="auto"/>
            <w:vAlign w:val="center"/>
          </w:tcPr>
          <w:p w14:paraId="4E4321B7" w14:textId="16E74C8D" w:rsidR="00CC128D" w:rsidRPr="00207DE9" w:rsidRDefault="00CC128D" w:rsidP="00CC128D">
            <w:pPr>
              <w:pStyle w:val="Table-MainText"/>
            </w:pPr>
            <w:r w:rsidRPr="00207DE9">
              <w:t xml:space="preserve">Are all required assessment methods appropriately covered by </w:t>
            </w:r>
            <w:r w:rsidR="001D0AEC">
              <w:br/>
            </w:r>
            <w:r w:rsidRPr="00207DE9">
              <w:t>the tasks?</w:t>
            </w:r>
          </w:p>
        </w:tc>
        <w:tc>
          <w:tcPr>
            <w:tcW w:w="1275" w:type="dxa"/>
            <w:shd w:val="clear" w:color="auto" w:fill="auto"/>
            <w:vAlign w:val="center"/>
          </w:tcPr>
          <w:p w14:paraId="00714532" w14:textId="77777777" w:rsidR="00CC128D" w:rsidRPr="00AA7812" w:rsidRDefault="00CC128D" w:rsidP="001D0AEC">
            <w:pPr>
              <w:pStyle w:val="Table-MainText"/>
              <w:jc w:val="center"/>
            </w:pPr>
          </w:p>
        </w:tc>
        <w:tc>
          <w:tcPr>
            <w:tcW w:w="7433" w:type="dxa"/>
            <w:shd w:val="clear" w:color="auto" w:fill="auto"/>
            <w:vAlign w:val="center"/>
          </w:tcPr>
          <w:p w14:paraId="14784F3B" w14:textId="77777777" w:rsidR="00CC128D" w:rsidRPr="00AA7812" w:rsidRDefault="00CC128D" w:rsidP="00CC128D">
            <w:pPr>
              <w:pStyle w:val="Table-MainText"/>
            </w:pPr>
          </w:p>
        </w:tc>
      </w:tr>
      <w:tr w:rsidR="00CC128D" w:rsidRPr="00D34C5C" w14:paraId="059B4B43" w14:textId="77777777" w:rsidTr="00BE2195">
        <w:trPr>
          <w:trHeight w:val="454"/>
        </w:trPr>
        <w:tc>
          <w:tcPr>
            <w:tcW w:w="6658" w:type="dxa"/>
            <w:shd w:val="clear" w:color="auto" w:fill="auto"/>
            <w:vAlign w:val="center"/>
          </w:tcPr>
          <w:p w14:paraId="7C057CC5" w14:textId="77777777" w:rsidR="00CC128D" w:rsidRPr="00207DE9" w:rsidRDefault="00CC128D" w:rsidP="00CC128D">
            <w:pPr>
              <w:pStyle w:val="Table-MainText"/>
            </w:pPr>
            <w:r w:rsidRPr="00207DE9">
              <w:t>Do the tasks allow learners to generate evidence that is authentic?</w:t>
            </w:r>
          </w:p>
        </w:tc>
        <w:tc>
          <w:tcPr>
            <w:tcW w:w="1275" w:type="dxa"/>
            <w:shd w:val="clear" w:color="auto" w:fill="auto"/>
            <w:vAlign w:val="center"/>
          </w:tcPr>
          <w:p w14:paraId="7990870D" w14:textId="77777777" w:rsidR="00CC128D" w:rsidRPr="00AA7812" w:rsidRDefault="00CC128D" w:rsidP="001D0AEC">
            <w:pPr>
              <w:pStyle w:val="Table-MainText"/>
              <w:jc w:val="center"/>
            </w:pPr>
          </w:p>
        </w:tc>
        <w:tc>
          <w:tcPr>
            <w:tcW w:w="7433" w:type="dxa"/>
            <w:shd w:val="clear" w:color="auto" w:fill="auto"/>
            <w:vAlign w:val="center"/>
          </w:tcPr>
          <w:p w14:paraId="3899F6BC" w14:textId="77777777" w:rsidR="00CC128D" w:rsidRPr="00AA7812" w:rsidRDefault="00CC128D" w:rsidP="00CC128D">
            <w:pPr>
              <w:pStyle w:val="Table-MainText"/>
            </w:pPr>
          </w:p>
        </w:tc>
      </w:tr>
      <w:tr w:rsidR="00CC128D" w:rsidRPr="00D34C5C" w14:paraId="7EC3D5C3" w14:textId="77777777" w:rsidTr="00BE2195">
        <w:trPr>
          <w:trHeight w:val="454"/>
        </w:trPr>
        <w:tc>
          <w:tcPr>
            <w:tcW w:w="6658" w:type="dxa"/>
            <w:shd w:val="clear" w:color="auto" w:fill="auto"/>
            <w:vAlign w:val="center"/>
          </w:tcPr>
          <w:p w14:paraId="31A30F53" w14:textId="77777777" w:rsidR="00CC128D" w:rsidRPr="00207DE9" w:rsidRDefault="00CC128D" w:rsidP="00CC128D">
            <w:pPr>
              <w:pStyle w:val="Table-MainText"/>
            </w:pPr>
            <w:r w:rsidRPr="00207DE9">
              <w:t>Is the spelling and grammar correct?</w:t>
            </w:r>
          </w:p>
        </w:tc>
        <w:tc>
          <w:tcPr>
            <w:tcW w:w="1275" w:type="dxa"/>
            <w:shd w:val="clear" w:color="auto" w:fill="auto"/>
            <w:vAlign w:val="center"/>
          </w:tcPr>
          <w:p w14:paraId="578FAFA7" w14:textId="77777777" w:rsidR="00CC128D" w:rsidRPr="00AA7812" w:rsidRDefault="00CC128D" w:rsidP="001D0AEC">
            <w:pPr>
              <w:pStyle w:val="Table-MainText"/>
              <w:jc w:val="center"/>
            </w:pPr>
          </w:p>
        </w:tc>
        <w:tc>
          <w:tcPr>
            <w:tcW w:w="7433" w:type="dxa"/>
            <w:shd w:val="clear" w:color="auto" w:fill="auto"/>
            <w:vAlign w:val="center"/>
          </w:tcPr>
          <w:p w14:paraId="3E5284F7" w14:textId="77777777" w:rsidR="00CC128D" w:rsidRPr="00AA7812" w:rsidRDefault="00CC128D" w:rsidP="00CC128D">
            <w:pPr>
              <w:pStyle w:val="Table-MainText"/>
            </w:pPr>
          </w:p>
        </w:tc>
      </w:tr>
      <w:tr w:rsidR="00CC128D" w:rsidRPr="00D34C5C" w14:paraId="62801556" w14:textId="77777777" w:rsidTr="00BE2195">
        <w:trPr>
          <w:trHeight w:val="454"/>
        </w:trPr>
        <w:tc>
          <w:tcPr>
            <w:tcW w:w="6658" w:type="dxa"/>
            <w:shd w:val="clear" w:color="auto" w:fill="auto"/>
            <w:vAlign w:val="center"/>
          </w:tcPr>
          <w:p w14:paraId="39EC9878" w14:textId="77777777" w:rsidR="00CC128D" w:rsidRPr="00207DE9" w:rsidRDefault="00CC128D" w:rsidP="00CC128D">
            <w:pPr>
              <w:pStyle w:val="Table-MainText"/>
            </w:pPr>
            <w:r w:rsidRPr="00207DE9">
              <w:t>Are the tasks clear and easy to understand and at an appropriate level for the learners?</w:t>
            </w:r>
          </w:p>
        </w:tc>
        <w:tc>
          <w:tcPr>
            <w:tcW w:w="1275" w:type="dxa"/>
            <w:shd w:val="clear" w:color="auto" w:fill="auto"/>
            <w:vAlign w:val="center"/>
          </w:tcPr>
          <w:p w14:paraId="44A20C89" w14:textId="77777777" w:rsidR="00CC128D" w:rsidRPr="00AA7812" w:rsidRDefault="00CC128D" w:rsidP="001D0AEC">
            <w:pPr>
              <w:pStyle w:val="Table-MainText"/>
              <w:jc w:val="center"/>
            </w:pPr>
          </w:p>
        </w:tc>
        <w:tc>
          <w:tcPr>
            <w:tcW w:w="7433" w:type="dxa"/>
            <w:shd w:val="clear" w:color="auto" w:fill="auto"/>
            <w:vAlign w:val="center"/>
          </w:tcPr>
          <w:p w14:paraId="17C7AE8D" w14:textId="77777777" w:rsidR="00CC128D" w:rsidRPr="00AA7812" w:rsidRDefault="00CC128D" w:rsidP="00CC128D">
            <w:pPr>
              <w:pStyle w:val="Table-MainText"/>
            </w:pPr>
          </w:p>
        </w:tc>
      </w:tr>
      <w:tr w:rsidR="00CC128D" w:rsidRPr="00D34C5C" w14:paraId="3442863C" w14:textId="77777777" w:rsidTr="00BE2195">
        <w:trPr>
          <w:trHeight w:val="454"/>
        </w:trPr>
        <w:tc>
          <w:tcPr>
            <w:tcW w:w="6658" w:type="dxa"/>
            <w:shd w:val="clear" w:color="auto" w:fill="auto"/>
            <w:vAlign w:val="center"/>
          </w:tcPr>
          <w:p w14:paraId="66BF7455" w14:textId="77777777" w:rsidR="00CC128D" w:rsidRPr="00207DE9" w:rsidRDefault="00CC128D" w:rsidP="00CC128D">
            <w:pPr>
              <w:pStyle w:val="Table-MainText"/>
            </w:pPr>
            <w:r w:rsidRPr="00207DE9">
              <w:t>Is the task professionally formatted and presented?</w:t>
            </w:r>
          </w:p>
        </w:tc>
        <w:tc>
          <w:tcPr>
            <w:tcW w:w="1275" w:type="dxa"/>
            <w:shd w:val="clear" w:color="auto" w:fill="auto"/>
            <w:vAlign w:val="center"/>
          </w:tcPr>
          <w:p w14:paraId="59DED6E4" w14:textId="77777777" w:rsidR="00CC128D" w:rsidRPr="00AA7812" w:rsidRDefault="00CC128D" w:rsidP="001D0AEC">
            <w:pPr>
              <w:pStyle w:val="Table-MainText"/>
              <w:jc w:val="center"/>
            </w:pPr>
          </w:p>
        </w:tc>
        <w:tc>
          <w:tcPr>
            <w:tcW w:w="7433" w:type="dxa"/>
            <w:shd w:val="clear" w:color="auto" w:fill="auto"/>
            <w:vAlign w:val="center"/>
          </w:tcPr>
          <w:p w14:paraId="54E6C5E3" w14:textId="77777777" w:rsidR="00CC128D" w:rsidRPr="00AA7812" w:rsidRDefault="00CC128D" w:rsidP="00CC128D">
            <w:pPr>
              <w:pStyle w:val="Table-MainText"/>
            </w:pPr>
          </w:p>
        </w:tc>
      </w:tr>
      <w:tr w:rsidR="00CC128D" w:rsidRPr="00D34C5C" w14:paraId="525DDE29" w14:textId="77777777" w:rsidTr="00BE2195">
        <w:trPr>
          <w:trHeight w:val="454"/>
        </w:trPr>
        <w:tc>
          <w:tcPr>
            <w:tcW w:w="6658" w:type="dxa"/>
            <w:shd w:val="clear" w:color="auto" w:fill="auto"/>
            <w:vAlign w:val="center"/>
          </w:tcPr>
          <w:p w14:paraId="77246D6E" w14:textId="77777777" w:rsidR="00CC128D" w:rsidRPr="00207DE9" w:rsidRDefault="00CC128D" w:rsidP="00CC128D">
            <w:pPr>
              <w:pStyle w:val="Table-MainText"/>
            </w:pPr>
            <w:r w:rsidRPr="00207DE9">
              <w:t xml:space="preserve">Is the task gender and ethnicity neutral </w:t>
            </w:r>
            <w:proofErr w:type="spellStart"/>
            <w:r w:rsidRPr="00207DE9">
              <w:t>eg</w:t>
            </w:r>
            <w:proofErr w:type="spellEnd"/>
            <w:r w:rsidRPr="00207DE9">
              <w:t xml:space="preserve"> images and use of language?</w:t>
            </w:r>
          </w:p>
        </w:tc>
        <w:tc>
          <w:tcPr>
            <w:tcW w:w="1275" w:type="dxa"/>
            <w:shd w:val="clear" w:color="auto" w:fill="auto"/>
            <w:vAlign w:val="center"/>
          </w:tcPr>
          <w:p w14:paraId="4B8719A9" w14:textId="77777777" w:rsidR="00CC128D" w:rsidRPr="00AA7812" w:rsidRDefault="00CC128D" w:rsidP="001D0AEC">
            <w:pPr>
              <w:pStyle w:val="Table-MainText"/>
              <w:jc w:val="center"/>
            </w:pPr>
          </w:p>
        </w:tc>
        <w:tc>
          <w:tcPr>
            <w:tcW w:w="7433" w:type="dxa"/>
            <w:shd w:val="clear" w:color="auto" w:fill="auto"/>
            <w:vAlign w:val="center"/>
          </w:tcPr>
          <w:p w14:paraId="18F0363F" w14:textId="77777777" w:rsidR="00CC128D" w:rsidRPr="00AA7812" w:rsidRDefault="00CC128D" w:rsidP="00CC128D">
            <w:pPr>
              <w:pStyle w:val="Table-MainText"/>
            </w:pPr>
          </w:p>
        </w:tc>
      </w:tr>
      <w:tr w:rsidR="00CC128D" w:rsidRPr="00D34C5C" w14:paraId="654B8585" w14:textId="77777777" w:rsidTr="00BE2195">
        <w:trPr>
          <w:trHeight w:val="454"/>
        </w:trPr>
        <w:tc>
          <w:tcPr>
            <w:tcW w:w="6658" w:type="dxa"/>
            <w:shd w:val="clear" w:color="auto" w:fill="auto"/>
            <w:vAlign w:val="center"/>
          </w:tcPr>
          <w:p w14:paraId="7620AB79" w14:textId="77777777" w:rsidR="00CC128D" w:rsidRPr="00207DE9" w:rsidRDefault="00CC128D" w:rsidP="00CC128D">
            <w:pPr>
              <w:pStyle w:val="Table-MainText"/>
            </w:pPr>
            <w:r w:rsidRPr="00207DE9">
              <w:t>Does the task permit reasonable adjustments to be made if necessary?</w:t>
            </w:r>
          </w:p>
        </w:tc>
        <w:tc>
          <w:tcPr>
            <w:tcW w:w="1275" w:type="dxa"/>
            <w:shd w:val="clear" w:color="auto" w:fill="auto"/>
            <w:vAlign w:val="center"/>
          </w:tcPr>
          <w:p w14:paraId="5E5F4654" w14:textId="77777777" w:rsidR="00CC128D" w:rsidRPr="00AA7812" w:rsidRDefault="00CC128D" w:rsidP="00CC128D">
            <w:pPr>
              <w:pStyle w:val="Table-MainText"/>
            </w:pPr>
          </w:p>
        </w:tc>
        <w:tc>
          <w:tcPr>
            <w:tcW w:w="7433" w:type="dxa"/>
            <w:shd w:val="clear" w:color="auto" w:fill="auto"/>
            <w:vAlign w:val="center"/>
          </w:tcPr>
          <w:p w14:paraId="0819EAA6" w14:textId="77777777" w:rsidR="00CC128D" w:rsidRPr="00AA7812" w:rsidRDefault="00CC128D" w:rsidP="00CC128D">
            <w:pPr>
              <w:pStyle w:val="Table-MainText"/>
            </w:pPr>
          </w:p>
        </w:tc>
      </w:tr>
      <w:tr w:rsidR="00CC128D" w:rsidRPr="00D34C5C" w14:paraId="7AF67FE7" w14:textId="77777777" w:rsidTr="00BE2195">
        <w:trPr>
          <w:trHeight w:val="454"/>
        </w:trPr>
        <w:tc>
          <w:tcPr>
            <w:tcW w:w="6658" w:type="dxa"/>
            <w:shd w:val="clear" w:color="auto" w:fill="auto"/>
            <w:vAlign w:val="center"/>
          </w:tcPr>
          <w:p w14:paraId="1D4E2765" w14:textId="77777777" w:rsidR="00CC128D" w:rsidRPr="00207DE9" w:rsidRDefault="00CC128D" w:rsidP="00CC128D">
            <w:pPr>
              <w:pStyle w:val="Table-MainText"/>
            </w:pPr>
            <w:r>
              <w:lastRenderedPageBreak/>
              <w:t xml:space="preserve">Will the tasks be impacted if there is a </w:t>
            </w:r>
            <w:proofErr w:type="spellStart"/>
            <w:r>
              <w:t>centre</w:t>
            </w:r>
            <w:proofErr w:type="spellEnd"/>
            <w:r>
              <w:t xml:space="preserve"> closure? </w:t>
            </w:r>
            <w:r w:rsidRPr="001C694A">
              <w:rPr>
                <w:b/>
                <w:bCs/>
                <w:i/>
                <w:iCs/>
              </w:rPr>
              <w:t>Comment on the plans for this</w:t>
            </w:r>
          </w:p>
        </w:tc>
        <w:tc>
          <w:tcPr>
            <w:tcW w:w="1275" w:type="dxa"/>
            <w:shd w:val="clear" w:color="auto" w:fill="auto"/>
            <w:vAlign w:val="center"/>
          </w:tcPr>
          <w:p w14:paraId="5A4A0CA1" w14:textId="77777777" w:rsidR="00CC128D" w:rsidRPr="00AA7812" w:rsidRDefault="00CC128D" w:rsidP="00CC128D">
            <w:pPr>
              <w:pStyle w:val="Table-MainText"/>
            </w:pPr>
          </w:p>
        </w:tc>
        <w:tc>
          <w:tcPr>
            <w:tcW w:w="7433" w:type="dxa"/>
            <w:shd w:val="clear" w:color="auto" w:fill="auto"/>
            <w:vAlign w:val="center"/>
          </w:tcPr>
          <w:p w14:paraId="65D36C81" w14:textId="77777777" w:rsidR="00CC128D" w:rsidRPr="00AA7812" w:rsidRDefault="00CC128D" w:rsidP="00CC128D">
            <w:pPr>
              <w:pStyle w:val="Table-MainText"/>
            </w:pPr>
          </w:p>
        </w:tc>
      </w:tr>
      <w:tr w:rsidR="00CC128D" w:rsidRPr="00D34C5C" w14:paraId="7B0456F7" w14:textId="77777777" w:rsidTr="00BE2195">
        <w:trPr>
          <w:trHeight w:val="454"/>
        </w:trPr>
        <w:tc>
          <w:tcPr>
            <w:tcW w:w="6658" w:type="dxa"/>
            <w:shd w:val="clear" w:color="auto" w:fill="auto"/>
            <w:vAlign w:val="center"/>
          </w:tcPr>
          <w:p w14:paraId="5D95C876" w14:textId="7FD8E1D9" w:rsidR="00CC128D" w:rsidRDefault="00CC128D" w:rsidP="00CC128D">
            <w:pPr>
              <w:pStyle w:val="Table-MainText"/>
            </w:pPr>
            <w:r>
              <w:t xml:space="preserve">Does this component meet the rules of combination for </w:t>
            </w:r>
            <w:r w:rsidR="001D0AEC">
              <w:br/>
            </w:r>
            <w:r>
              <w:t>the qualification</w:t>
            </w:r>
            <w:r w:rsidR="00FE0E15">
              <w:t>?</w:t>
            </w:r>
            <w:r>
              <w:t xml:space="preserve"> </w:t>
            </w:r>
          </w:p>
        </w:tc>
        <w:tc>
          <w:tcPr>
            <w:tcW w:w="1275" w:type="dxa"/>
            <w:shd w:val="clear" w:color="auto" w:fill="auto"/>
            <w:vAlign w:val="center"/>
          </w:tcPr>
          <w:p w14:paraId="56384755" w14:textId="77777777" w:rsidR="00CC128D" w:rsidRPr="00AA7812" w:rsidRDefault="00CC128D" w:rsidP="00CC128D">
            <w:pPr>
              <w:pStyle w:val="Table-MainText"/>
            </w:pPr>
          </w:p>
        </w:tc>
        <w:tc>
          <w:tcPr>
            <w:tcW w:w="7433" w:type="dxa"/>
            <w:shd w:val="clear" w:color="auto" w:fill="auto"/>
            <w:vAlign w:val="center"/>
          </w:tcPr>
          <w:p w14:paraId="48157A5F" w14:textId="77777777" w:rsidR="00CC128D" w:rsidRPr="00AA7812" w:rsidRDefault="00CC128D" w:rsidP="00CC128D">
            <w:pPr>
              <w:pStyle w:val="Table-MainText"/>
            </w:pPr>
          </w:p>
        </w:tc>
      </w:tr>
      <w:tr w:rsidR="00CC128D" w:rsidRPr="00D34C5C" w14:paraId="57F63C38" w14:textId="77777777" w:rsidTr="001D0AEC">
        <w:trPr>
          <w:trHeight w:val="397"/>
        </w:trPr>
        <w:tc>
          <w:tcPr>
            <w:tcW w:w="6658" w:type="dxa"/>
            <w:shd w:val="clear" w:color="auto" w:fill="auto"/>
            <w:vAlign w:val="center"/>
          </w:tcPr>
          <w:p w14:paraId="7089345E" w14:textId="3E5D4D33" w:rsidR="00CC128D" w:rsidRDefault="00CC128D" w:rsidP="00CC128D">
            <w:pPr>
              <w:pStyle w:val="Table-MainText"/>
            </w:pPr>
            <w:r>
              <w:t xml:space="preserve">Does the plan for the qualification </w:t>
            </w:r>
            <w:proofErr w:type="gramStart"/>
            <w:r>
              <w:t>as a whole meet</w:t>
            </w:r>
            <w:proofErr w:type="gramEnd"/>
            <w:r>
              <w:t xml:space="preserve"> the rules</w:t>
            </w:r>
            <w:r w:rsidR="001D0AEC">
              <w:br/>
            </w:r>
            <w:r>
              <w:t>of combination</w:t>
            </w:r>
            <w:r w:rsidR="00FE0E15">
              <w:t>?</w:t>
            </w:r>
          </w:p>
        </w:tc>
        <w:tc>
          <w:tcPr>
            <w:tcW w:w="1275" w:type="dxa"/>
            <w:shd w:val="clear" w:color="auto" w:fill="auto"/>
            <w:vAlign w:val="center"/>
          </w:tcPr>
          <w:p w14:paraId="5AAAF70D" w14:textId="77777777" w:rsidR="00CC128D" w:rsidRPr="00AA7812" w:rsidRDefault="00CC128D" w:rsidP="00CC128D">
            <w:pPr>
              <w:pStyle w:val="Table-MainText"/>
            </w:pPr>
          </w:p>
        </w:tc>
        <w:tc>
          <w:tcPr>
            <w:tcW w:w="7433" w:type="dxa"/>
            <w:shd w:val="clear" w:color="auto" w:fill="auto"/>
            <w:vAlign w:val="center"/>
          </w:tcPr>
          <w:p w14:paraId="6BD4A621" w14:textId="77777777" w:rsidR="00CC128D" w:rsidRPr="00AA7812" w:rsidRDefault="00CC128D" w:rsidP="00CC128D">
            <w:pPr>
              <w:pStyle w:val="Table-MainText"/>
            </w:pPr>
          </w:p>
        </w:tc>
      </w:tr>
    </w:tbl>
    <w:p w14:paraId="3B574836" w14:textId="77777777" w:rsidR="00AA7812" w:rsidRDefault="00AA7812" w:rsidP="0019654A">
      <w:pPr>
        <w:pStyle w:val="Table-MainText"/>
      </w:pPr>
    </w:p>
    <w:p w14:paraId="1C71107B" w14:textId="31F2669C" w:rsidR="00CC128D" w:rsidRDefault="00CC128D" w:rsidP="00CC128D">
      <w:pPr>
        <w:tabs>
          <w:tab w:val="left" w:pos="1500"/>
        </w:tabs>
        <w:spacing w:before="120" w:after="120"/>
        <w:rPr>
          <w:rFonts w:ascii="Calibri Light" w:hAnsi="Calibri Light" w:cs="Calibri Light"/>
          <w:color w:val="565555"/>
        </w:rPr>
      </w:pPr>
      <w:r w:rsidRPr="00207DE9">
        <w:rPr>
          <w:rFonts w:ascii="Calibri Light" w:hAnsi="Calibri Light" w:cs="Calibri Light"/>
          <w:color w:val="565555"/>
        </w:rPr>
        <w:t xml:space="preserve">Feedback to the </w:t>
      </w:r>
      <w:r>
        <w:rPr>
          <w:rFonts w:ascii="Calibri Light" w:hAnsi="Calibri Light" w:cs="Calibri Light"/>
          <w:color w:val="565555"/>
        </w:rPr>
        <w:t>a</w:t>
      </w:r>
      <w:r w:rsidRPr="00207DE9">
        <w:rPr>
          <w:rFonts w:ascii="Calibri Light" w:hAnsi="Calibri Light" w:cs="Calibri Light"/>
          <w:color w:val="565555"/>
        </w:rPr>
        <w:t xml:space="preserve">ssessor about the </w:t>
      </w:r>
      <w:r>
        <w:rPr>
          <w:rFonts w:ascii="Calibri Light" w:hAnsi="Calibri Light" w:cs="Calibri Light"/>
          <w:color w:val="565555"/>
        </w:rPr>
        <w:t>a</w:t>
      </w:r>
      <w:r w:rsidRPr="00207DE9">
        <w:rPr>
          <w:rFonts w:ascii="Calibri Light" w:hAnsi="Calibri Light" w:cs="Calibri Light"/>
          <w:color w:val="565555"/>
        </w:rPr>
        <w:t xml:space="preserve">ssessment </w:t>
      </w:r>
      <w:r>
        <w:rPr>
          <w:rFonts w:ascii="Calibri Light" w:hAnsi="Calibri Light" w:cs="Calibri Light"/>
          <w:color w:val="565555"/>
        </w:rPr>
        <w:t>t</w:t>
      </w:r>
      <w:r w:rsidRPr="00207DE9">
        <w:rPr>
          <w:rFonts w:ascii="Calibri Light" w:hAnsi="Calibri Light" w:cs="Calibri Light"/>
          <w:color w:val="565555"/>
        </w:rPr>
        <w:t>asks:</w:t>
      </w:r>
    </w:p>
    <w:tbl>
      <w:tblPr>
        <w:tblStyle w:val="TableGrid"/>
        <w:tblW w:w="15366" w:type="dxa"/>
        <w:tblLook w:val="04A0" w:firstRow="1" w:lastRow="0" w:firstColumn="1" w:lastColumn="0" w:noHBand="0" w:noVBand="1"/>
      </w:tblPr>
      <w:tblGrid>
        <w:gridCol w:w="1413"/>
        <w:gridCol w:w="10327"/>
        <w:gridCol w:w="1558"/>
        <w:gridCol w:w="2068"/>
      </w:tblGrid>
      <w:tr w:rsidR="00CC128D" w14:paraId="621E778C" w14:textId="77777777" w:rsidTr="001D0AEC">
        <w:trPr>
          <w:trHeight w:val="1247"/>
        </w:trPr>
        <w:tc>
          <w:tcPr>
            <w:tcW w:w="1413" w:type="dxa"/>
            <w:shd w:val="clear" w:color="auto" w:fill="565555" w:themeFill="text1"/>
          </w:tcPr>
          <w:p w14:paraId="3891F3E2" w14:textId="77777777" w:rsidR="00CC128D" w:rsidRDefault="00CC128D" w:rsidP="00AA7812">
            <w:pPr>
              <w:pStyle w:val="Table-BoldGrey"/>
            </w:pPr>
            <w:r>
              <w:t>Comments</w:t>
            </w:r>
          </w:p>
        </w:tc>
        <w:tc>
          <w:tcPr>
            <w:tcW w:w="13977" w:type="dxa"/>
            <w:gridSpan w:val="3"/>
          </w:tcPr>
          <w:p w14:paraId="5245FD97" w14:textId="77777777" w:rsidR="00CC128D" w:rsidRDefault="00CC128D" w:rsidP="00AA7812">
            <w:pPr>
              <w:pStyle w:val="Table-MainText"/>
            </w:pPr>
          </w:p>
        </w:tc>
      </w:tr>
      <w:tr w:rsidR="00CC128D" w14:paraId="50FF41CD" w14:textId="77777777" w:rsidTr="00172280">
        <w:trPr>
          <w:trHeight w:val="454"/>
        </w:trPr>
        <w:tc>
          <w:tcPr>
            <w:tcW w:w="11761" w:type="dxa"/>
            <w:gridSpan w:val="2"/>
            <w:shd w:val="clear" w:color="auto" w:fill="565555" w:themeFill="text1"/>
            <w:vAlign w:val="center"/>
          </w:tcPr>
          <w:p w14:paraId="45DD3311" w14:textId="77777777" w:rsidR="00CC128D" w:rsidRDefault="00CC128D" w:rsidP="00AA7812">
            <w:pPr>
              <w:pStyle w:val="Table-BoldGrey"/>
            </w:pPr>
            <w:r w:rsidRPr="009843B4">
              <w:t>Action Set</w:t>
            </w:r>
          </w:p>
        </w:tc>
        <w:tc>
          <w:tcPr>
            <w:tcW w:w="1559" w:type="dxa"/>
            <w:shd w:val="clear" w:color="auto" w:fill="565555" w:themeFill="text1"/>
            <w:vAlign w:val="center"/>
          </w:tcPr>
          <w:p w14:paraId="51FCDAA8" w14:textId="77777777" w:rsidR="00CC128D" w:rsidRDefault="00CC128D" w:rsidP="001D0AEC">
            <w:pPr>
              <w:pStyle w:val="Table-BoldGrey"/>
              <w:jc w:val="center"/>
            </w:pPr>
            <w:r w:rsidRPr="009843B4">
              <w:t>Deadline</w:t>
            </w:r>
          </w:p>
        </w:tc>
        <w:tc>
          <w:tcPr>
            <w:tcW w:w="2070" w:type="dxa"/>
            <w:shd w:val="clear" w:color="auto" w:fill="565555" w:themeFill="text1"/>
            <w:vAlign w:val="center"/>
          </w:tcPr>
          <w:p w14:paraId="6C5D43CF" w14:textId="77777777" w:rsidR="00CC128D" w:rsidRDefault="00CC128D" w:rsidP="001D0AEC">
            <w:pPr>
              <w:pStyle w:val="Table-BoldGrey"/>
              <w:jc w:val="center"/>
            </w:pPr>
            <w:r w:rsidRPr="009843B4">
              <w:t>Complete (Y/N)?</w:t>
            </w:r>
          </w:p>
        </w:tc>
      </w:tr>
      <w:tr w:rsidR="00CC128D" w14:paraId="3657479D" w14:textId="77777777" w:rsidTr="00FF55B5">
        <w:trPr>
          <w:trHeight w:val="397"/>
        </w:trPr>
        <w:tc>
          <w:tcPr>
            <w:tcW w:w="11761" w:type="dxa"/>
            <w:gridSpan w:val="2"/>
            <w:vAlign w:val="center"/>
          </w:tcPr>
          <w:p w14:paraId="6B8C3B00" w14:textId="77777777" w:rsidR="00CC128D" w:rsidRDefault="00CC128D" w:rsidP="00AA7812">
            <w:pPr>
              <w:pStyle w:val="Table-MainText"/>
              <w:rPr>
                <w:rFonts w:eastAsiaTheme="minorEastAsia"/>
              </w:rPr>
            </w:pPr>
          </w:p>
        </w:tc>
        <w:tc>
          <w:tcPr>
            <w:tcW w:w="1559" w:type="dxa"/>
            <w:vAlign w:val="center"/>
          </w:tcPr>
          <w:p w14:paraId="7DC04D8E" w14:textId="77777777" w:rsidR="00CC128D" w:rsidRDefault="00CC128D" w:rsidP="001D0AEC">
            <w:pPr>
              <w:pStyle w:val="Table-MainText"/>
              <w:jc w:val="center"/>
            </w:pPr>
          </w:p>
        </w:tc>
        <w:tc>
          <w:tcPr>
            <w:tcW w:w="2070" w:type="dxa"/>
            <w:vAlign w:val="center"/>
          </w:tcPr>
          <w:p w14:paraId="556C49C7" w14:textId="77777777" w:rsidR="00CC128D" w:rsidRDefault="00CC128D" w:rsidP="001D0AEC">
            <w:pPr>
              <w:pStyle w:val="Table-MainText"/>
              <w:jc w:val="center"/>
            </w:pPr>
          </w:p>
        </w:tc>
      </w:tr>
      <w:tr w:rsidR="00CC128D" w14:paraId="3C047C28" w14:textId="77777777" w:rsidTr="00FF55B5">
        <w:trPr>
          <w:trHeight w:val="397"/>
        </w:trPr>
        <w:tc>
          <w:tcPr>
            <w:tcW w:w="11761" w:type="dxa"/>
            <w:gridSpan w:val="2"/>
            <w:vAlign w:val="center"/>
          </w:tcPr>
          <w:p w14:paraId="4D63103A" w14:textId="77777777" w:rsidR="00CC128D" w:rsidRDefault="00CC128D" w:rsidP="00AA7812">
            <w:pPr>
              <w:pStyle w:val="Table-MainText"/>
              <w:rPr>
                <w:rFonts w:eastAsiaTheme="minorEastAsia"/>
              </w:rPr>
            </w:pPr>
          </w:p>
        </w:tc>
        <w:tc>
          <w:tcPr>
            <w:tcW w:w="1559" w:type="dxa"/>
            <w:vAlign w:val="center"/>
          </w:tcPr>
          <w:p w14:paraId="6C7251C4" w14:textId="77777777" w:rsidR="00CC128D" w:rsidRDefault="00CC128D" w:rsidP="001D0AEC">
            <w:pPr>
              <w:pStyle w:val="Table-MainText"/>
              <w:jc w:val="center"/>
            </w:pPr>
          </w:p>
        </w:tc>
        <w:tc>
          <w:tcPr>
            <w:tcW w:w="2070" w:type="dxa"/>
            <w:vAlign w:val="center"/>
          </w:tcPr>
          <w:p w14:paraId="78B7BE17" w14:textId="77777777" w:rsidR="00CC128D" w:rsidRDefault="00CC128D" w:rsidP="001D0AEC">
            <w:pPr>
              <w:pStyle w:val="Table-MainText"/>
              <w:jc w:val="center"/>
            </w:pPr>
          </w:p>
        </w:tc>
      </w:tr>
      <w:tr w:rsidR="00CC128D" w14:paraId="6F50F65B" w14:textId="77777777" w:rsidTr="00FF55B5">
        <w:trPr>
          <w:trHeight w:val="397"/>
        </w:trPr>
        <w:tc>
          <w:tcPr>
            <w:tcW w:w="11761" w:type="dxa"/>
            <w:gridSpan w:val="2"/>
            <w:vAlign w:val="center"/>
          </w:tcPr>
          <w:p w14:paraId="131BD17E" w14:textId="77777777" w:rsidR="00CC128D" w:rsidRDefault="00CC128D" w:rsidP="00AA7812">
            <w:pPr>
              <w:pStyle w:val="Table-MainText"/>
              <w:rPr>
                <w:rFonts w:eastAsiaTheme="minorEastAsia"/>
              </w:rPr>
            </w:pPr>
          </w:p>
        </w:tc>
        <w:tc>
          <w:tcPr>
            <w:tcW w:w="1559" w:type="dxa"/>
            <w:vAlign w:val="center"/>
          </w:tcPr>
          <w:p w14:paraId="2D4082C6" w14:textId="77777777" w:rsidR="00CC128D" w:rsidRDefault="00CC128D" w:rsidP="001D0AEC">
            <w:pPr>
              <w:pStyle w:val="Table-MainText"/>
              <w:jc w:val="center"/>
            </w:pPr>
          </w:p>
        </w:tc>
        <w:tc>
          <w:tcPr>
            <w:tcW w:w="2070" w:type="dxa"/>
            <w:vAlign w:val="center"/>
          </w:tcPr>
          <w:p w14:paraId="1EE5C205" w14:textId="77777777" w:rsidR="00CC128D" w:rsidRDefault="00CC128D" w:rsidP="001D0AEC">
            <w:pPr>
              <w:pStyle w:val="Table-MainText"/>
              <w:jc w:val="center"/>
            </w:pPr>
          </w:p>
        </w:tc>
      </w:tr>
      <w:tr w:rsidR="00CC128D" w14:paraId="780B6B77" w14:textId="77777777" w:rsidTr="00FF55B5">
        <w:trPr>
          <w:trHeight w:val="397"/>
        </w:trPr>
        <w:tc>
          <w:tcPr>
            <w:tcW w:w="11761" w:type="dxa"/>
            <w:gridSpan w:val="2"/>
            <w:vAlign w:val="center"/>
          </w:tcPr>
          <w:p w14:paraId="1007F846" w14:textId="77777777" w:rsidR="00CC128D" w:rsidRDefault="00CC128D" w:rsidP="00AA7812">
            <w:pPr>
              <w:pStyle w:val="Table-MainText"/>
              <w:rPr>
                <w:rFonts w:eastAsiaTheme="minorEastAsia"/>
              </w:rPr>
            </w:pPr>
          </w:p>
        </w:tc>
        <w:tc>
          <w:tcPr>
            <w:tcW w:w="1559" w:type="dxa"/>
            <w:vAlign w:val="center"/>
          </w:tcPr>
          <w:p w14:paraId="1CCC489C" w14:textId="77777777" w:rsidR="00CC128D" w:rsidRDefault="00CC128D" w:rsidP="001D0AEC">
            <w:pPr>
              <w:pStyle w:val="Table-MainText"/>
              <w:jc w:val="center"/>
            </w:pPr>
          </w:p>
        </w:tc>
        <w:tc>
          <w:tcPr>
            <w:tcW w:w="2070" w:type="dxa"/>
            <w:vAlign w:val="center"/>
          </w:tcPr>
          <w:p w14:paraId="640A3E78" w14:textId="77777777" w:rsidR="00CC128D" w:rsidRDefault="00CC128D" w:rsidP="001D0AEC">
            <w:pPr>
              <w:pStyle w:val="Table-MainText"/>
              <w:jc w:val="center"/>
            </w:pPr>
          </w:p>
        </w:tc>
      </w:tr>
    </w:tbl>
    <w:p w14:paraId="0AEDCEA2" w14:textId="44B581E3" w:rsidR="00CC128D" w:rsidRDefault="00CC128D" w:rsidP="0019654A">
      <w:pPr>
        <w:pStyle w:val="Table-MainText"/>
      </w:pPr>
    </w:p>
    <w:p w14:paraId="0244C952" w14:textId="77777777" w:rsidR="0019654A" w:rsidRDefault="0019654A" w:rsidP="0019654A">
      <w:pPr>
        <w:pStyle w:val="Table-MainText"/>
      </w:pPr>
    </w:p>
    <w:tbl>
      <w:tblPr>
        <w:tblStyle w:val="TableGrid"/>
        <w:tblW w:w="15366" w:type="dxa"/>
        <w:tblBorders>
          <w:top w:val="single" w:sz="4" w:space="0" w:color="4F2683"/>
          <w:left w:val="single" w:sz="4" w:space="0" w:color="4F2683"/>
          <w:bottom w:val="single" w:sz="4" w:space="0" w:color="4F2683"/>
          <w:right w:val="single" w:sz="4" w:space="0" w:color="4F2683"/>
          <w:insideH w:val="single" w:sz="4" w:space="0" w:color="4F2683"/>
          <w:insideV w:val="single" w:sz="4" w:space="0" w:color="4F2683"/>
        </w:tblBorders>
        <w:tblLook w:val="04A0" w:firstRow="1" w:lastRow="0" w:firstColumn="1" w:lastColumn="0" w:noHBand="0" w:noVBand="1"/>
      </w:tblPr>
      <w:tblGrid>
        <w:gridCol w:w="2689"/>
        <w:gridCol w:w="7938"/>
        <w:gridCol w:w="2409"/>
        <w:gridCol w:w="2330"/>
      </w:tblGrid>
      <w:tr w:rsidR="00007A3B" w14:paraId="71B07C0D" w14:textId="77777777" w:rsidTr="00007A3B">
        <w:trPr>
          <w:trHeight w:val="510"/>
        </w:trPr>
        <w:tc>
          <w:tcPr>
            <w:tcW w:w="2689" w:type="dxa"/>
            <w:tcBorders>
              <w:top w:val="single" w:sz="4" w:space="0" w:color="auto"/>
              <w:left w:val="single" w:sz="4" w:space="0" w:color="auto"/>
              <w:bottom w:val="single" w:sz="4" w:space="0" w:color="auto"/>
              <w:right w:val="single" w:sz="4" w:space="0" w:color="4F2683"/>
            </w:tcBorders>
            <w:shd w:val="clear" w:color="auto" w:fill="565555"/>
            <w:vAlign w:val="center"/>
            <w:hideMark/>
          </w:tcPr>
          <w:p w14:paraId="601CC829" w14:textId="77777777" w:rsidR="00CC128D" w:rsidRPr="009843B4" w:rsidRDefault="00CC128D" w:rsidP="00AA7812">
            <w:pPr>
              <w:pStyle w:val="Table-BoldGrey"/>
            </w:pPr>
            <w:r w:rsidRPr="009843B4">
              <w:t xml:space="preserve">Internal </w:t>
            </w:r>
            <w:r>
              <w:t>v</w:t>
            </w:r>
            <w:r w:rsidRPr="009843B4">
              <w:t>erifier signature</w:t>
            </w:r>
          </w:p>
        </w:tc>
        <w:tc>
          <w:tcPr>
            <w:tcW w:w="7938" w:type="dxa"/>
            <w:tcBorders>
              <w:top w:val="single" w:sz="4" w:space="0" w:color="auto"/>
              <w:left w:val="single" w:sz="4" w:space="0" w:color="4F2683"/>
              <w:bottom w:val="single" w:sz="4" w:space="0" w:color="auto"/>
              <w:right w:val="single" w:sz="4" w:space="0" w:color="4F2683"/>
            </w:tcBorders>
            <w:shd w:val="clear" w:color="auto" w:fill="auto"/>
            <w:vAlign w:val="center"/>
          </w:tcPr>
          <w:p w14:paraId="4B37A649" w14:textId="77777777" w:rsidR="00CC128D" w:rsidRPr="009843B4" w:rsidRDefault="00CC128D" w:rsidP="00AA7812">
            <w:pPr>
              <w:pStyle w:val="Table-MainText"/>
            </w:pPr>
          </w:p>
        </w:tc>
        <w:tc>
          <w:tcPr>
            <w:tcW w:w="2409" w:type="dxa"/>
            <w:tcBorders>
              <w:top w:val="single" w:sz="4" w:space="0" w:color="auto"/>
              <w:left w:val="single" w:sz="4" w:space="0" w:color="4F2683"/>
              <w:bottom w:val="single" w:sz="4" w:space="0" w:color="auto"/>
              <w:right w:val="single" w:sz="4" w:space="0" w:color="4F2683"/>
            </w:tcBorders>
            <w:shd w:val="clear" w:color="auto" w:fill="565555"/>
            <w:vAlign w:val="center"/>
            <w:hideMark/>
          </w:tcPr>
          <w:p w14:paraId="30F30CBF" w14:textId="77777777" w:rsidR="00CC128D" w:rsidRPr="009843B4" w:rsidRDefault="00CC128D" w:rsidP="00AA7812">
            <w:pPr>
              <w:pStyle w:val="Table-BoldGrey"/>
            </w:pPr>
            <w:r w:rsidRPr="009843B4">
              <w:t>Date approved</w:t>
            </w:r>
          </w:p>
        </w:tc>
        <w:tc>
          <w:tcPr>
            <w:tcW w:w="2330" w:type="dxa"/>
            <w:tcBorders>
              <w:top w:val="single" w:sz="4" w:space="0" w:color="auto"/>
              <w:left w:val="single" w:sz="4" w:space="0" w:color="4F2683"/>
              <w:bottom w:val="single" w:sz="4" w:space="0" w:color="auto"/>
              <w:right w:val="single" w:sz="4" w:space="0" w:color="auto"/>
            </w:tcBorders>
            <w:vAlign w:val="center"/>
          </w:tcPr>
          <w:p w14:paraId="773CC723" w14:textId="77777777" w:rsidR="00CC128D" w:rsidRDefault="00CC128D" w:rsidP="00AA7812">
            <w:pPr>
              <w:pStyle w:val="Table-MainText"/>
            </w:pPr>
          </w:p>
        </w:tc>
      </w:tr>
      <w:tr w:rsidR="00007A3B" w14:paraId="6A75DCCF" w14:textId="77777777" w:rsidTr="00007A3B">
        <w:trPr>
          <w:trHeight w:val="510"/>
        </w:trPr>
        <w:tc>
          <w:tcPr>
            <w:tcW w:w="2689" w:type="dxa"/>
            <w:tcBorders>
              <w:top w:val="single" w:sz="4" w:space="0" w:color="auto"/>
              <w:left w:val="single" w:sz="4" w:space="0" w:color="auto"/>
              <w:bottom w:val="single" w:sz="4" w:space="0" w:color="auto"/>
              <w:right w:val="single" w:sz="4" w:space="0" w:color="4F2683"/>
            </w:tcBorders>
            <w:shd w:val="clear" w:color="auto" w:fill="565555"/>
            <w:vAlign w:val="center"/>
            <w:hideMark/>
          </w:tcPr>
          <w:p w14:paraId="1A94061F" w14:textId="77777777" w:rsidR="00CC128D" w:rsidRPr="009843B4" w:rsidRDefault="00CC128D" w:rsidP="00AA7812">
            <w:pPr>
              <w:pStyle w:val="Table-BoldGrey"/>
            </w:pPr>
            <w:r w:rsidRPr="009843B4">
              <w:t xml:space="preserve">Assessor </w:t>
            </w:r>
            <w:r>
              <w:t>s</w:t>
            </w:r>
            <w:r w:rsidRPr="009843B4">
              <w:t>ignature</w:t>
            </w:r>
          </w:p>
        </w:tc>
        <w:tc>
          <w:tcPr>
            <w:tcW w:w="7938" w:type="dxa"/>
            <w:tcBorders>
              <w:top w:val="single" w:sz="4" w:space="0" w:color="auto"/>
              <w:left w:val="single" w:sz="4" w:space="0" w:color="4F2683"/>
              <w:bottom w:val="single" w:sz="4" w:space="0" w:color="auto"/>
              <w:right w:val="single" w:sz="4" w:space="0" w:color="4F2683"/>
            </w:tcBorders>
            <w:shd w:val="clear" w:color="auto" w:fill="auto"/>
            <w:vAlign w:val="center"/>
          </w:tcPr>
          <w:p w14:paraId="3BBB8F6E" w14:textId="77777777" w:rsidR="00CC128D" w:rsidRPr="009843B4" w:rsidRDefault="00CC128D" w:rsidP="00AA7812">
            <w:pPr>
              <w:pStyle w:val="Table-MainText"/>
            </w:pPr>
          </w:p>
        </w:tc>
        <w:tc>
          <w:tcPr>
            <w:tcW w:w="2409" w:type="dxa"/>
            <w:tcBorders>
              <w:top w:val="single" w:sz="4" w:space="0" w:color="auto"/>
              <w:left w:val="single" w:sz="4" w:space="0" w:color="4F2683"/>
              <w:bottom w:val="single" w:sz="4" w:space="0" w:color="auto"/>
              <w:right w:val="single" w:sz="4" w:space="0" w:color="4F2683"/>
            </w:tcBorders>
            <w:shd w:val="clear" w:color="auto" w:fill="565555"/>
            <w:vAlign w:val="center"/>
            <w:hideMark/>
          </w:tcPr>
          <w:p w14:paraId="257A4355" w14:textId="77777777" w:rsidR="00CC128D" w:rsidRPr="009843B4" w:rsidRDefault="00CC128D" w:rsidP="00AA7812">
            <w:pPr>
              <w:pStyle w:val="Table-BoldGrey"/>
            </w:pPr>
            <w:r w:rsidRPr="009843B4">
              <w:t>Date feedback received</w:t>
            </w:r>
          </w:p>
        </w:tc>
        <w:tc>
          <w:tcPr>
            <w:tcW w:w="2330" w:type="dxa"/>
            <w:tcBorders>
              <w:top w:val="single" w:sz="4" w:space="0" w:color="auto"/>
              <w:left w:val="single" w:sz="4" w:space="0" w:color="4F2683"/>
              <w:bottom w:val="single" w:sz="4" w:space="0" w:color="auto"/>
              <w:right w:val="single" w:sz="4" w:space="0" w:color="auto"/>
            </w:tcBorders>
            <w:vAlign w:val="center"/>
          </w:tcPr>
          <w:p w14:paraId="5E75DB95" w14:textId="77777777" w:rsidR="00CC128D" w:rsidRDefault="00CC128D" w:rsidP="00AA7812">
            <w:pPr>
              <w:pStyle w:val="Table-MainText"/>
            </w:pPr>
          </w:p>
        </w:tc>
      </w:tr>
    </w:tbl>
    <w:p w14:paraId="47BA158D" w14:textId="77777777" w:rsidR="001922F5" w:rsidRPr="00CC128D" w:rsidRDefault="001922F5" w:rsidP="0019654A">
      <w:pPr>
        <w:pStyle w:val="Table-MainText"/>
      </w:pPr>
    </w:p>
    <w:sectPr w:rsidR="001922F5" w:rsidRPr="00CC128D" w:rsidSect="000864F4">
      <w:headerReference w:type="default" r:id="rId11"/>
      <w:footerReference w:type="default" r:id="rId12"/>
      <w:pgSz w:w="16838" w:h="11906" w:orient="landscape"/>
      <w:pgMar w:top="720" w:right="720" w:bottom="720" w:left="720" w:header="1474" w:footer="1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DE71E" w14:textId="77777777" w:rsidR="00411E17" w:rsidRDefault="00411E17" w:rsidP="00846728">
      <w:r>
        <w:separator/>
      </w:r>
    </w:p>
  </w:endnote>
  <w:endnote w:type="continuationSeparator" w:id="0">
    <w:p w14:paraId="531F5E5D" w14:textId="77777777" w:rsidR="00411E17" w:rsidRDefault="00411E17" w:rsidP="00846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bold italic">
    <w:panose1 w:val="00000000000000000000"/>
    <w:charset w:val="00"/>
    <w:family w:val="roman"/>
    <w:notTrueType/>
    <w:pitch w:val="default"/>
  </w:font>
  <w:font w:name="Calibri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5D047" w14:textId="2A383851" w:rsidR="000864F4" w:rsidRPr="00CD1F79" w:rsidRDefault="000864F4" w:rsidP="00D06D0B">
    <w:pPr>
      <w:pStyle w:val="Footer"/>
      <w:rPr>
        <w:sz w:val="16"/>
        <w:szCs w:val="16"/>
      </w:rPr>
    </w:pPr>
    <w:r>
      <w:rPr>
        <w:noProof/>
        <w:sz w:val="16"/>
        <w:szCs w:val="16"/>
      </w:rPr>
      <mc:AlternateContent>
        <mc:Choice Requires="wpg">
          <w:drawing>
            <wp:anchor distT="0" distB="0" distL="114300" distR="114300" simplePos="0" relativeHeight="251672576" behindDoc="0" locked="0" layoutInCell="1" allowOverlap="1" wp14:anchorId="49D53DD0" wp14:editId="40FA631D">
              <wp:simplePos x="0" y="0"/>
              <wp:positionH relativeFrom="column">
                <wp:posOffset>-38735</wp:posOffset>
              </wp:positionH>
              <wp:positionV relativeFrom="paragraph">
                <wp:posOffset>240030</wp:posOffset>
              </wp:positionV>
              <wp:extent cx="9812655" cy="388620"/>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9812655" cy="388620"/>
                        <a:chOff x="0" y="0"/>
                        <a:chExt cx="9812655" cy="388620"/>
                      </a:xfrm>
                    </wpg:grpSpPr>
                    <pic:pic xmlns:pic="http://schemas.openxmlformats.org/drawingml/2006/picture">
                      <pic:nvPicPr>
                        <pic:cNvPr id="14" name="Picture 14"/>
                        <pic:cNvPicPr>
                          <a:picLocks noChangeAspect="1"/>
                        </pic:cNvPicPr>
                      </pic:nvPicPr>
                      <pic:blipFill rotWithShape="1">
                        <a:blip r:embed="rId1">
                          <a:extLst>
                            <a:ext uri="{28A0092B-C50C-407E-A947-70E740481C1C}">
                              <a14:useLocalDpi xmlns:a14="http://schemas.microsoft.com/office/drawing/2010/main" val="0"/>
                            </a:ext>
                          </a:extLst>
                        </a:blip>
                        <a:srcRect l="4325" r="1"/>
                        <a:stretch/>
                      </pic:blipFill>
                      <pic:spPr bwMode="auto">
                        <a:xfrm>
                          <a:off x="0" y="0"/>
                          <a:ext cx="2002790" cy="388620"/>
                        </a:xfrm>
                        <a:prstGeom prst="rect">
                          <a:avLst/>
                        </a:prstGeom>
                        <a:ln>
                          <a:noFill/>
                        </a:ln>
                        <a:extLst>
                          <a:ext uri="{53640926-AAD7-44D8-BBD7-CCE9431645EC}">
                            <a14:shadowObscured xmlns:a14="http://schemas.microsoft.com/office/drawing/2010/main"/>
                          </a:ext>
                        </a:extLst>
                      </pic:spPr>
                    </pic:pic>
                    <wps:wsp>
                      <wps:cNvPr id="15" name="Text Box 2"/>
                      <wps:cNvSpPr txBox="1">
                        <a:spLocks noChangeArrowheads="1"/>
                      </wps:cNvSpPr>
                      <wps:spPr bwMode="auto">
                        <a:xfrm>
                          <a:off x="4815068" y="81022"/>
                          <a:ext cx="914400" cy="212400"/>
                        </a:xfrm>
                        <a:prstGeom prst="rect">
                          <a:avLst/>
                        </a:prstGeom>
                        <a:noFill/>
                        <a:ln w="9525">
                          <a:noFill/>
                          <a:miter lim="800000"/>
                          <a:headEnd/>
                          <a:tailEnd/>
                        </a:ln>
                      </wps:spPr>
                      <wps:txbx>
                        <w:txbxContent>
                          <w:p w14:paraId="671AA421" w14:textId="28BF14D0" w:rsidR="000864F4" w:rsidRDefault="000864F4" w:rsidP="00C05373">
                            <w:pPr>
                              <w:jc w:val="center"/>
                              <w:rPr>
                                <w:rStyle w:val="FooterTextChar"/>
                                <w:rFonts w:eastAsiaTheme="minorHAnsi"/>
                              </w:rPr>
                            </w:pPr>
                            <w:r w:rsidRPr="00043595">
                              <w:rPr>
                                <w:rStyle w:val="FooterTextChar"/>
                                <w:rFonts w:eastAsiaTheme="minorHAnsi"/>
                              </w:rPr>
                              <w:t xml:space="preserve">Page </w:t>
                            </w:r>
                            <w:r w:rsidRPr="0002655A">
                              <w:rPr>
                                <w:rStyle w:val="FooterTextChar"/>
                                <w:rFonts w:eastAsiaTheme="minorHAnsi"/>
                              </w:rPr>
                              <w:fldChar w:fldCharType="begin"/>
                            </w:r>
                            <w:r w:rsidRPr="0002655A">
                              <w:rPr>
                                <w:rStyle w:val="FooterTextChar"/>
                                <w:rFonts w:eastAsiaTheme="minorHAnsi"/>
                              </w:rPr>
                              <w:instrText xml:space="preserve"> PAGE   \* MERGEFORMAT </w:instrText>
                            </w:r>
                            <w:r w:rsidRPr="0002655A">
                              <w:rPr>
                                <w:rStyle w:val="FooterTextChar"/>
                                <w:rFonts w:eastAsiaTheme="minorHAnsi"/>
                              </w:rPr>
                              <w:fldChar w:fldCharType="separate"/>
                            </w:r>
                            <w:r>
                              <w:rPr>
                                <w:rStyle w:val="FooterTextChar"/>
                                <w:rFonts w:eastAsiaTheme="minorHAnsi"/>
                              </w:rPr>
                              <w:t>1</w:t>
                            </w:r>
                            <w:r w:rsidRPr="0002655A">
                              <w:rPr>
                                <w:rStyle w:val="FooterTextChar"/>
                                <w:rFonts w:eastAsiaTheme="minorHAnsi"/>
                                <w:noProof/>
                              </w:rPr>
                              <w:fldChar w:fldCharType="end"/>
                            </w:r>
                            <w:r w:rsidRPr="00043595">
                              <w:rPr>
                                <w:rStyle w:val="FooterTextChar"/>
                                <w:rFonts w:eastAsiaTheme="minorHAnsi"/>
                              </w:rPr>
                              <w:t xml:space="preserve"> of </w:t>
                            </w:r>
                            <w:r w:rsidR="00BE1DFD">
                              <w:rPr>
                                <w:rStyle w:val="FooterTextChar"/>
                                <w:rFonts w:eastAsiaTheme="minorHAnsi"/>
                              </w:rPr>
                              <w:t>2</w:t>
                            </w:r>
                          </w:p>
                          <w:p w14:paraId="04177F00" w14:textId="77777777" w:rsidR="000864F4" w:rsidRDefault="000864F4" w:rsidP="00C05373">
                            <w:pPr>
                              <w:jc w:val="center"/>
                            </w:pPr>
                          </w:p>
                        </w:txbxContent>
                      </wps:txbx>
                      <wps:bodyPr rot="0" vert="horz" wrap="square" lIns="0" tIns="0" rIns="0" bIns="0" anchor="t" anchorCtr="0">
                        <a:noAutofit/>
                      </wps:bodyPr>
                    </wps:wsp>
                    <wps:wsp>
                      <wps:cNvPr id="16" name="Text Box 2"/>
                      <wps:cNvSpPr txBox="1">
                        <a:spLocks noChangeArrowheads="1"/>
                      </wps:cNvSpPr>
                      <wps:spPr bwMode="auto">
                        <a:xfrm>
                          <a:off x="8410187" y="81022"/>
                          <a:ext cx="1402468" cy="212090"/>
                        </a:xfrm>
                        <a:prstGeom prst="rect">
                          <a:avLst/>
                        </a:prstGeom>
                        <a:noFill/>
                        <a:ln w="9525">
                          <a:noFill/>
                          <a:miter lim="800000"/>
                          <a:headEnd/>
                          <a:tailEnd/>
                        </a:ln>
                      </wps:spPr>
                      <wps:txbx>
                        <w:txbxContent>
                          <w:p w14:paraId="238660D8" w14:textId="47A7223A" w:rsidR="000864F4" w:rsidRPr="0067058E" w:rsidRDefault="000864F4" w:rsidP="00B66E6D">
                            <w:pPr>
                              <w:jc w:val="right"/>
                              <w:rPr>
                                <w:rStyle w:val="FooterTextChar"/>
                                <w:rFonts w:eastAsiaTheme="minorHAnsi"/>
                              </w:rPr>
                            </w:pPr>
                            <w:r w:rsidRPr="00043595">
                              <w:rPr>
                                <w:rStyle w:val="FooterTextChar"/>
                                <w:rFonts w:eastAsiaTheme="minorHAnsi"/>
                              </w:rPr>
                              <w:t xml:space="preserve">Ref: </w:t>
                            </w:r>
                            <w:r w:rsidR="001922F5" w:rsidRPr="001922F5">
                              <w:rPr>
                                <w:rStyle w:val="FooterTextChar"/>
                                <w:rFonts w:eastAsiaTheme="minorHAnsi"/>
                              </w:rPr>
                              <w:t>CQA/35/20</w:t>
                            </w:r>
                            <w:r w:rsidR="002E74AD">
                              <w:rPr>
                                <w:rStyle w:val="FooterTextChar"/>
                                <w:rFonts w:eastAsiaTheme="minorHAnsi"/>
                              </w:rPr>
                              <w:t>20</w:t>
                            </w:r>
                          </w:p>
                        </w:txbxContent>
                      </wps:txbx>
                      <wps:bodyPr rot="0" vert="horz" wrap="square" lIns="0" tIns="0" rIns="0" bIns="0" anchor="t" anchorCtr="0">
                        <a:noAutofit/>
                      </wps:bodyPr>
                    </wps:wsp>
                  </wpg:wgp>
                </a:graphicData>
              </a:graphic>
            </wp:anchor>
          </w:drawing>
        </mc:Choice>
        <mc:Fallback>
          <w:pict>
            <v:group w14:anchorId="49D53DD0" id="Group 17" o:spid="_x0000_s1027" style="position:absolute;margin-left:-3.05pt;margin-top:18.9pt;width:772.65pt;height:30.6pt;z-index:251672576" coordsize="98126,3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width:20027;height: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">
                <v:imagedata r:id="rId2" o:title="" cropleft="2834f" cropright="1f"/>
              </v:shape>
              <v:shapetype id="_x0000_t202" coordsize="21600,21600" o:spt="202" path="m,l,21600r21600,l21600,xe">
                <v:stroke joinstyle="miter"/>
                <v:path gradientshapeok="t" o:connecttype="rect"/>
              </v:shapetype>
              <v:shape id="_x0000_s1029" type="#_x0000_t202" style="position:absolute;left:48150;top:810;width:9144;height:2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71AA421" w14:textId="28BF14D0" w:rsidR="000864F4" w:rsidRDefault="000864F4" w:rsidP="00C05373">
                      <w:pPr>
                        <w:jc w:val="center"/>
                        <w:rPr>
                          <w:rStyle w:val="FooterTextChar"/>
                          <w:rFonts w:eastAsiaTheme="minorHAnsi"/>
                        </w:rPr>
                      </w:pPr>
                      <w:r w:rsidRPr="00043595">
                        <w:rPr>
                          <w:rStyle w:val="FooterTextChar"/>
                          <w:rFonts w:eastAsiaTheme="minorHAnsi"/>
                        </w:rPr>
                        <w:t xml:space="preserve">Page </w:t>
                      </w:r>
                      <w:r w:rsidRPr="0002655A">
                        <w:rPr>
                          <w:rStyle w:val="FooterTextChar"/>
                          <w:rFonts w:eastAsiaTheme="minorHAnsi"/>
                        </w:rPr>
                        <w:fldChar w:fldCharType="begin"/>
                      </w:r>
                      <w:r w:rsidRPr="0002655A">
                        <w:rPr>
                          <w:rStyle w:val="FooterTextChar"/>
                          <w:rFonts w:eastAsiaTheme="minorHAnsi"/>
                        </w:rPr>
                        <w:instrText xml:space="preserve"> PAGE   \* MERGEFORMAT </w:instrText>
                      </w:r>
                      <w:r w:rsidRPr="0002655A">
                        <w:rPr>
                          <w:rStyle w:val="FooterTextChar"/>
                          <w:rFonts w:eastAsiaTheme="minorHAnsi"/>
                        </w:rPr>
                        <w:fldChar w:fldCharType="separate"/>
                      </w:r>
                      <w:r>
                        <w:rPr>
                          <w:rStyle w:val="FooterTextChar"/>
                          <w:rFonts w:eastAsiaTheme="minorHAnsi"/>
                        </w:rPr>
                        <w:t>1</w:t>
                      </w:r>
                      <w:r w:rsidRPr="0002655A">
                        <w:rPr>
                          <w:rStyle w:val="FooterTextChar"/>
                          <w:rFonts w:eastAsiaTheme="minorHAnsi"/>
                          <w:noProof/>
                        </w:rPr>
                        <w:fldChar w:fldCharType="end"/>
                      </w:r>
                      <w:r w:rsidRPr="00043595">
                        <w:rPr>
                          <w:rStyle w:val="FooterTextChar"/>
                          <w:rFonts w:eastAsiaTheme="minorHAnsi"/>
                        </w:rPr>
                        <w:t xml:space="preserve"> of </w:t>
                      </w:r>
                      <w:r w:rsidR="00BE1DFD">
                        <w:rPr>
                          <w:rStyle w:val="FooterTextChar"/>
                          <w:rFonts w:eastAsiaTheme="minorHAnsi"/>
                        </w:rPr>
                        <w:t>2</w:t>
                      </w:r>
                    </w:p>
                    <w:p w14:paraId="04177F00" w14:textId="77777777" w:rsidR="000864F4" w:rsidRDefault="000864F4" w:rsidP="00C05373">
                      <w:pPr>
                        <w:jc w:val="center"/>
                      </w:pPr>
                    </w:p>
                  </w:txbxContent>
                </v:textbox>
              </v:shape>
              <v:shape id="_x0000_s1030" type="#_x0000_t202" style="position:absolute;left:84101;top:810;width:14025;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238660D8" w14:textId="47A7223A" w:rsidR="000864F4" w:rsidRPr="0067058E" w:rsidRDefault="000864F4" w:rsidP="00B66E6D">
                      <w:pPr>
                        <w:jc w:val="right"/>
                        <w:rPr>
                          <w:rStyle w:val="FooterTextChar"/>
                          <w:rFonts w:eastAsiaTheme="minorHAnsi"/>
                        </w:rPr>
                      </w:pPr>
                      <w:r w:rsidRPr="00043595">
                        <w:rPr>
                          <w:rStyle w:val="FooterTextChar"/>
                          <w:rFonts w:eastAsiaTheme="minorHAnsi"/>
                        </w:rPr>
                        <w:t xml:space="preserve">Ref: </w:t>
                      </w:r>
                      <w:r w:rsidR="001922F5" w:rsidRPr="001922F5">
                        <w:rPr>
                          <w:rStyle w:val="FooterTextChar"/>
                          <w:rFonts w:eastAsiaTheme="minorHAnsi"/>
                        </w:rPr>
                        <w:t>CQA/35/20</w:t>
                      </w:r>
                      <w:r w:rsidR="002E74AD">
                        <w:rPr>
                          <w:rStyle w:val="FooterTextChar"/>
                          <w:rFonts w:eastAsiaTheme="minorHAnsi"/>
                        </w:rPr>
                        <w:t>20</w:t>
                      </w:r>
                    </w:p>
                  </w:txbxContent>
                </v:textbox>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02DD7" w14:textId="77777777" w:rsidR="00411E17" w:rsidRDefault="00411E17" w:rsidP="00846728">
      <w:r>
        <w:separator/>
      </w:r>
    </w:p>
  </w:footnote>
  <w:footnote w:type="continuationSeparator" w:id="0">
    <w:p w14:paraId="1F9B3D5A" w14:textId="77777777" w:rsidR="00411E17" w:rsidRDefault="00411E17" w:rsidP="008467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C2204" w14:textId="77777777" w:rsidR="000864F4" w:rsidRPr="008D7C3D" w:rsidRDefault="000864F4" w:rsidP="00AB3BE4">
    <w:pPr>
      <w:rPr>
        <w:b/>
        <w:color w:val="EE2C74"/>
      </w:rPr>
    </w:pPr>
    <w:r w:rsidRPr="008D7C3D">
      <w:rPr>
        <w:b/>
        <w:noProof/>
        <w:color w:val="EE2C74"/>
      </w:rPr>
      <mc:AlternateContent>
        <mc:Choice Requires="wps">
          <w:drawing>
            <wp:anchor distT="0" distB="0" distL="114300" distR="114300" simplePos="0" relativeHeight="251665408" behindDoc="0" locked="0" layoutInCell="1" allowOverlap="1" wp14:anchorId="76819EE9" wp14:editId="3E972618">
              <wp:simplePos x="0" y="0"/>
              <wp:positionH relativeFrom="column">
                <wp:posOffset>897874</wp:posOffset>
              </wp:positionH>
              <wp:positionV relativeFrom="paragraph">
                <wp:posOffset>-506332</wp:posOffset>
              </wp:positionV>
              <wp:extent cx="7557571" cy="359410"/>
              <wp:effectExtent l="0" t="0" r="5715" b="19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7571" cy="359410"/>
                      </a:xfrm>
                      <a:prstGeom prst="rect">
                        <a:avLst/>
                      </a:prstGeom>
                      <a:noFill/>
                      <a:ln w="9525">
                        <a:noFill/>
                        <a:miter lim="800000"/>
                        <a:headEnd/>
                        <a:tailEnd/>
                      </a:ln>
                    </wps:spPr>
                    <wps:txbx>
                      <w:txbxContent>
                        <w:p w14:paraId="7DD056C6" w14:textId="75F629E0" w:rsidR="000864F4" w:rsidRPr="00BC1754" w:rsidRDefault="00EC2A9F" w:rsidP="008D7C3D">
                          <w:pPr>
                            <w:pStyle w:val="HeaderStyle"/>
                            <w:rPr>
                              <w:color w:val="E7236D" w:themeColor="text2"/>
                              <w:szCs w:val="42"/>
                            </w:rPr>
                          </w:pPr>
                          <w:r w:rsidRPr="00EC2A9F">
                            <w:rPr>
                              <w:color w:val="E7236D" w:themeColor="text2"/>
                              <w:szCs w:val="42"/>
                            </w:rPr>
                            <w:t>AIM internal verification of assessment tasks</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76819EE9" id="_x0000_t202" coordsize="21600,21600" o:spt="202" path="m,l,21600r21600,l21600,xe">
              <v:stroke joinstyle="miter"/>
              <v:path gradientshapeok="t" o:connecttype="rect"/>
            </v:shapetype>
            <v:shape id="Text Box 2" o:spid="_x0000_s1026" type="#_x0000_t202" style="position:absolute;margin-left:70.7pt;margin-top:-39.85pt;width:595.1pt;height:28.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" filled="f" stroked="f">
              <v:textbox style="mso-fit-shape-to-text:t" inset="0,0,0,0">
                <w:txbxContent>
                  <w:p w14:paraId="7DD056C6" w14:textId="75F629E0" w:rsidR="000864F4" w:rsidRPr="00BC1754" w:rsidRDefault="00EC2A9F" w:rsidP="008D7C3D">
                    <w:pPr>
                      <w:pStyle w:val="HeaderStyle"/>
                      <w:rPr>
                        <w:color w:val="E7236D" w:themeColor="text2"/>
                        <w:szCs w:val="42"/>
                      </w:rPr>
                    </w:pPr>
                    <w:r w:rsidRPr="00EC2A9F">
                      <w:rPr>
                        <w:color w:val="E7236D" w:themeColor="text2"/>
                        <w:szCs w:val="42"/>
                      </w:rPr>
                      <w:t>AIM internal verification of assessment tasks</w:t>
                    </w:r>
                  </w:p>
                </w:txbxContent>
              </v:textbox>
            </v:shape>
          </w:pict>
        </mc:Fallback>
      </mc:AlternateContent>
    </w:r>
    <w:r w:rsidRPr="008D7C3D">
      <w:rPr>
        <w:b/>
        <w:noProof/>
        <w:color w:val="EE2C74"/>
      </w:rPr>
      <mc:AlternateContent>
        <mc:Choice Requires="wpg">
          <w:drawing>
            <wp:anchor distT="0" distB="0" distL="114300" distR="114300" simplePos="0" relativeHeight="251666432" behindDoc="0" locked="0" layoutInCell="1" allowOverlap="1" wp14:anchorId="34021184" wp14:editId="778B098F">
              <wp:simplePos x="0" y="0"/>
              <wp:positionH relativeFrom="column">
                <wp:posOffset>0</wp:posOffset>
              </wp:positionH>
              <wp:positionV relativeFrom="paragraph">
                <wp:posOffset>-654685</wp:posOffset>
              </wp:positionV>
              <wp:extent cx="738000" cy="608400"/>
              <wp:effectExtent l="0" t="0" r="24130" b="20320"/>
              <wp:wrapNone/>
              <wp:docPr id="10" name="Group 10"/>
              <wp:cNvGraphicFramePr/>
              <a:graphic xmlns:a="http://schemas.openxmlformats.org/drawingml/2006/main">
                <a:graphicData uri="http://schemas.microsoft.com/office/word/2010/wordprocessingGroup">
                  <wpg:wgp>
                    <wpg:cNvGrpSpPr/>
                    <wpg:grpSpPr>
                      <a:xfrm>
                        <a:off x="0" y="0"/>
                        <a:ext cx="738000" cy="608400"/>
                        <a:chOff x="0" y="0"/>
                        <a:chExt cx="736979" cy="606425"/>
                      </a:xfrm>
                    </wpg:grpSpPr>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09600" cy="606425"/>
                        </a:xfrm>
                        <a:prstGeom prst="rect">
                          <a:avLst/>
                        </a:prstGeom>
                      </pic:spPr>
                    </pic:pic>
                    <wps:wsp>
                      <wps:cNvPr id="12" name="Straight Connector 12"/>
                      <wps:cNvCnPr/>
                      <wps:spPr>
                        <a:xfrm>
                          <a:off x="736979" y="40943"/>
                          <a:ext cx="0" cy="562610"/>
                        </a:xfrm>
                        <a:prstGeom prst="line">
                          <a:avLst/>
                        </a:prstGeom>
                        <a:noFill/>
                        <a:ln w="25400" cap="flat" cmpd="sng" algn="ctr">
                          <a:solidFill>
                            <a:srgbClr val="E7236D"/>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207329CF" id="Group 10" o:spid="_x0000_s1026" style="position:absolute;margin-left:0;margin-top:-51.55pt;width:58.1pt;height:47.9pt;z-index:251666432;mso-width-relative:margin;mso-height-relative:margin" coordsize="7369,6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width:6096;height:6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">
                <v:imagedata r:id="rId2" o:title=""/>
              </v:shape>
              <v:line id="Straight Connector 12" o:spid="_x0000_s1028" style="position:absolute;visibility:visible;mso-wrap-style:square" from="7369,409" to="7369,6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" strokecolor="#e7236d" strokeweight="2p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0644C"/>
    <w:multiLevelType w:val="hybridMultilevel"/>
    <w:tmpl w:val="062AD62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F03D4A"/>
    <w:multiLevelType w:val="hybridMultilevel"/>
    <w:tmpl w:val="1A98C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8F4691"/>
    <w:multiLevelType w:val="hybridMultilevel"/>
    <w:tmpl w:val="F774E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BF6745"/>
    <w:multiLevelType w:val="multilevel"/>
    <w:tmpl w:val="807A34D2"/>
    <w:lvl w:ilvl="0">
      <w:start w:val="1"/>
      <w:numFmt w:val="decimal"/>
      <w:lvlText w:val="%1."/>
      <w:lvlJc w:val="left"/>
      <w:pPr>
        <w:tabs>
          <w:tab w:val="num" w:pos="360"/>
        </w:tabs>
        <w:ind w:left="360" w:hanging="360"/>
      </w:pPr>
      <w:rPr>
        <w:rFonts w:ascii="Calibri" w:hAnsi="Calibri" w:cs="Times New Roman" w:hint="default"/>
        <w:b/>
        <w:i w:val="0"/>
        <w:sz w:val="24"/>
      </w:rPr>
    </w:lvl>
    <w:lvl w:ilvl="1">
      <w:start w:val="1"/>
      <w:numFmt w:val="decimal"/>
      <w:pStyle w:val="AssessmentCriteria"/>
      <w:lvlText w:val="%1.%2."/>
      <w:lvlJc w:val="left"/>
      <w:pPr>
        <w:tabs>
          <w:tab w:val="num" w:pos="574"/>
        </w:tabs>
        <w:ind w:left="574" w:hanging="432"/>
      </w:pPr>
      <w:rPr>
        <w:rFonts w:ascii="Calibri" w:hAnsi="Calibri" w:cs="Arial" w:hint="default"/>
        <w:b w:val="0"/>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4" w15:restartNumberingAfterBreak="0">
    <w:nsid w:val="61751D2E"/>
    <w:multiLevelType w:val="hybridMultilevel"/>
    <w:tmpl w:val="4F9ED1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6A3FE1"/>
    <w:multiLevelType w:val="hybridMultilevel"/>
    <w:tmpl w:val="B3843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CF6C72"/>
    <w:multiLevelType w:val="hybridMultilevel"/>
    <w:tmpl w:val="EBBABE40"/>
    <w:lvl w:ilvl="0" w:tplc="132E33B4">
      <w:start w:val="2"/>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B164027"/>
    <w:multiLevelType w:val="hybridMultilevel"/>
    <w:tmpl w:val="AFFA77D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5"/>
  </w:num>
  <w:num w:numId="6">
    <w:abstractNumId w:val="7"/>
  </w:num>
  <w:num w:numId="7">
    <w:abstractNumId w:val="4"/>
  </w:num>
  <w:num w:numId="8">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8"/>
  <w:drawingGridVerticalSpacing w:val="181"/>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DI0MTQzMjIxMzNX0lEKTi0uzszPAykwrQUA/Uc+LywAAAA="/>
  </w:docVars>
  <w:rsids>
    <w:rsidRoot w:val="00846728"/>
    <w:rsid w:val="00005B59"/>
    <w:rsid w:val="00007A3B"/>
    <w:rsid w:val="0001031B"/>
    <w:rsid w:val="00011B42"/>
    <w:rsid w:val="0003064C"/>
    <w:rsid w:val="00031057"/>
    <w:rsid w:val="00035554"/>
    <w:rsid w:val="000366C9"/>
    <w:rsid w:val="00040762"/>
    <w:rsid w:val="000452AE"/>
    <w:rsid w:val="00046295"/>
    <w:rsid w:val="000512FD"/>
    <w:rsid w:val="00051603"/>
    <w:rsid w:val="00054D6F"/>
    <w:rsid w:val="00055A36"/>
    <w:rsid w:val="00055B78"/>
    <w:rsid w:val="00056399"/>
    <w:rsid w:val="00056FA7"/>
    <w:rsid w:val="00061B8D"/>
    <w:rsid w:val="0006579F"/>
    <w:rsid w:val="00066A38"/>
    <w:rsid w:val="00077D00"/>
    <w:rsid w:val="000802E5"/>
    <w:rsid w:val="00081CB5"/>
    <w:rsid w:val="0008419B"/>
    <w:rsid w:val="00084AB7"/>
    <w:rsid w:val="00084F29"/>
    <w:rsid w:val="000864F4"/>
    <w:rsid w:val="00090753"/>
    <w:rsid w:val="00090A44"/>
    <w:rsid w:val="000A0E16"/>
    <w:rsid w:val="000A5048"/>
    <w:rsid w:val="000A5B7C"/>
    <w:rsid w:val="000B1035"/>
    <w:rsid w:val="000B1B50"/>
    <w:rsid w:val="000B1E7A"/>
    <w:rsid w:val="000B241F"/>
    <w:rsid w:val="000B258A"/>
    <w:rsid w:val="000B3206"/>
    <w:rsid w:val="000B3B26"/>
    <w:rsid w:val="000B50B1"/>
    <w:rsid w:val="000C1183"/>
    <w:rsid w:val="000C291E"/>
    <w:rsid w:val="000C4B14"/>
    <w:rsid w:val="000C6C26"/>
    <w:rsid w:val="000D10E9"/>
    <w:rsid w:val="000D5F85"/>
    <w:rsid w:val="000D6750"/>
    <w:rsid w:val="000E0709"/>
    <w:rsid w:val="000E07E8"/>
    <w:rsid w:val="000E308F"/>
    <w:rsid w:val="000E5F1A"/>
    <w:rsid w:val="000E7F58"/>
    <w:rsid w:val="000F2EDE"/>
    <w:rsid w:val="000F6D11"/>
    <w:rsid w:val="000F7FAE"/>
    <w:rsid w:val="00107E6F"/>
    <w:rsid w:val="001113DF"/>
    <w:rsid w:val="001130E1"/>
    <w:rsid w:val="001149F9"/>
    <w:rsid w:val="00116D36"/>
    <w:rsid w:val="001204CB"/>
    <w:rsid w:val="00140A97"/>
    <w:rsid w:val="00140DBA"/>
    <w:rsid w:val="00151AF8"/>
    <w:rsid w:val="001527C1"/>
    <w:rsid w:val="00153590"/>
    <w:rsid w:val="001554AA"/>
    <w:rsid w:val="00161A0E"/>
    <w:rsid w:val="001636B7"/>
    <w:rsid w:val="001660F3"/>
    <w:rsid w:val="001667EA"/>
    <w:rsid w:val="001669DD"/>
    <w:rsid w:val="00172280"/>
    <w:rsid w:val="00182D42"/>
    <w:rsid w:val="00190984"/>
    <w:rsid w:val="001922F5"/>
    <w:rsid w:val="00194967"/>
    <w:rsid w:val="00195982"/>
    <w:rsid w:val="00195DDA"/>
    <w:rsid w:val="0019654A"/>
    <w:rsid w:val="00196C20"/>
    <w:rsid w:val="001B0814"/>
    <w:rsid w:val="001C2AFA"/>
    <w:rsid w:val="001C3A61"/>
    <w:rsid w:val="001C3B2A"/>
    <w:rsid w:val="001C694A"/>
    <w:rsid w:val="001C7201"/>
    <w:rsid w:val="001D0AEC"/>
    <w:rsid w:val="001D2053"/>
    <w:rsid w:val="001E3597"/>
    <w:rsid w:val="001E4456"/>
    <w:rsid w:val="001E522F"/>
    <w:rsid w:val="001F1DFB"/>
    <w:rsid w:val="001F3D3B"/>
    <w:rsid w:val="001F51BB"/>
    <w:rsid w:val="001F6900"/>
    <w:rsid w:val="00201080"/>
    <w:rsid w:val="00214D50"/>
    <w:rsid w:val="0021511E"/>
    <w:rsid w:val="00215BF9"/>
    <w:rsid w:val="00216E74"/>
    <w:rsid w:val="00220D9D"/>
    <w:rsid w:val="002212CC"/>
    <w:rsid w:val="00221889"/>
    <w:rsid w:val="0022594C"/>
    <w:rsid w:val="00226D50"/>
    <w:rsid w:val="00233A3C"/>
    <w:rsid w:val="00233B0F"/>
    <w:rsid w:val="002351E8"/>
    <w:rsid w:val="00235477"/>
    <w:rsid w:val="0023593E"/>
    <w:rsid w:val="00240812"/>
    <w:rsid w:val="00246282"/>
    <w:rsid w:val="002558DA"/>
    <w:rsid w:val="00257A8A"/>
    <w:rsid w:val="00266D04"/>
    <w:rsid w:val="0026702D"/>
    <w:rsid w:val="002709C8"/>
    <w:rsid w:val="00271B28"/>
    <w:rsid w:val="00272777"/>
    <w:rsid w:val="002736F4"/>
    <w:rsid w:val="00280047"/>
    <w:rsid w:val="002807DF"/>
    <w:rsid w:val="00287771"/>
    <w:rsid w:val="00292859"/>
    <w:rsid w:val="00292A6A"/>
    <w:rsid w:val="00292CCD"/>
    <w:rsid w:val="00296442"/>
    <w:rsid w:val="002A61F2"/>
    <w:rsid w:val="002B090F"/>
    <w:rsid w:val="002B1CC5"/>
    <w:rsid w:val="002B208C"/>
    <w:rsid w:val="002B304C"/>
    <w:rsid w:val="002B34AF"/>
    <w:rsid w:val="002B514B"/>
    <w:rsid w:val="002B56ED"/>
    <w:rsid w:val="002B7951"/>
    <w:rsid w:val="002C0EC7"/>
    <w:rsid w:val="002C21FF"/>
    <w:rsid w:val="002C3BE9"/>
    <w:rsid w:val="002C4283"/>
    <w:rsid w:val="002C4858"/>
    <w:rsid w:val="002C6BAE"/>
    <w:rsid w:val="002D480A"/>
    <w:rsid w:val="002D7CE0"/>
    <w:rsid w:val="002E04EB"/>
    <w:rsid w:val="002E1DA3"/>
    <w:rsid w:val="002E724A"/>
    <w:rsid w:val="002E74AD"/>
    <w:rsid w:val="00301C31"/>
    <w:rsid w:val="00305041"/>
    <w:rsid w:val="00306FAB"/>
    <w:rsid w:val="00311E60"/>
    <w:rsid w:val="00312DDC"/>
    <w:rsid w:val="00322FA1"/>
    <w:rsid w:val="003245C2"/>
    <w:rsid w:val="00327AF2"/>
    <w:rsid w:val="00330707"/>
    <w:rsid w:val="003329FD"/>
    <w:rsid w:val="00340AE6"/>
    <w:rsid w:val="00342CB4"/>
    <w:rsid w:val="00345911"/>
    <w:rsid w:val="00347470"/>
    <w:rsid w:val="00351461"/>
    <w:rsid w:val="003542D8"/>
    <w:rsid w:val="00355CEA"/>
    <w:rsid w:val="0036079A"/>
    <w:rsid w:val="0036545B"/>
    <w:rsid w:val="00365D32"/>
    <w:rsid w:val="00383944"/>
    <w:rsid w:val="0038671E"/>
    <w:rsid w:val="00386AA3"/>
    <w:rsid w:val="0038709A"/>
    <w:rsid w:val="00390503"/>
    <w:rsid w:val="003915A3"/>
    <w:rsid w:val="0039674E"/>
    <w:rsid w:val="00397146"/>
    <w:rsid w:val="003A4AC0"/>
    <w:rsid w:val="003A78B2"/>
    <w:rsid w:val="003A7BE6"/>
    <w:rsid w:val="003B0F2D"/>
    <w:rsid w:val="003B3F01"/>
    <w:rsid w:val="003B6C20"/>
    <w:rsid w:val="003C09C6"/>
    <w:rsid w:val="003C35FE"/>
    <w:rsid w:val="003C6FEF"/>
    <w:rsid w:val="003C7986"/>
    <w:rsid w:val="003C7D79"/>
    <w:rsid w:val="003D25C7"/>
    <w:rsid w:val="003D30CD"/>
    <w:rsid w:val="003E0D78"/>
    <w:rsid w:val="003E23A3"/>
    <w:rsid w:val="003E3241"/>
    <w:rsid w:val="003E3B7C"/>
    <w:rsid w:val="003E4F98"/>
    <w:rsid w:val="003F26DA"/>
    <w:rsid w:val="003F5E14"/>
    <w:rsid w:val="0040095B"/>
    <w:rsid w:val="00402B2E"/>
    <w:rsid w:val="004101F2"/>
    <w:rsid w:val="00411B8E"/>
    <w:rsid w:val="00411E17"/>
    <w:rsid w:val="00416B69"/>
    <w:rsid w:val="00417E42"/>
    <w:rsid w:val="00420661"/>
    <w:rsid w:val="00421B8F"/>
    <w:rsid w:val="00422187"/>
    <w:rsid w:val="00426CB0"/>
    <w:rsid w:val="00432D73"/>
    <w:rsid w:val="00434638"/>
    <w:rsid w:val="004355B3"/>
    <w:rsid w:val="00441742"/>
    <w:rsid w:val="004538E0"/>
    <w:rsid w:val="00454BA5"/>
    <w:rsid w:val="00456921"/>
    <w:rsid w:val="004576DD"/>
    <w:rsid w:val="00461082"/>
    <w:rsid w:val="00465D43"/>
    <w:rsid w:val="004705A6"/>
    <w:rsid w:val="00471C61"/>
    <w:rsid w:val="00475861"/>
    <w:rsid w:val="00477BCD"/>
    <w:rsid w:val="00477D73"/>
    <w:rsid w:val="00480EA3"/>
    <w:rsid w:val="004836A8"/>
    <w:rsid w:val="004843C0"/>
    <w:rsid w:val="00487970"/>
    <w:rsid w:val="004971C1"/>
    <w:rsid w:val="004A33C6"/>
    <w:rsid w:val="004A5E26"/>
    <w:rsid w:val="004A61D1"/>
    <w:rsid w:val="004B190A"/>
    <w:rsid w:val="004B4F77"/>
    <w:rsid w:val="004C1FA4"/>
    <w:rsid w:val="004C2A55"/>
    <w:rsid w:val="004C495B"/>
    <w:rsid w:val="004C5B4D"/>
    <w:rsid w:val="004C6919"/>
    <w:rsid w:val="004D1FD8"/>
    <w:rsid w:val="004D5337"/>
    <w:rsid w:val="004D63C2"/>
    <w:rsid w:val="004D6A5F"/>
    <w:rsid w:val="004E28A2"/>
    <w:rsid w:val="004E4B90"/>
    <w:rsid w:val="004E56FB"/>
    <w:rsid w:val="004E79B6"/>
    <w:rsid w:val="004E7B43"/>
    <w:rsid w:val="004F563D"/>
    <w:rsid w:val="004F5F40"/>
    <w:rsid w:val="00501447"/>
    <w:rsid w:val="005015EA"/>
    <w:rsid w:val="00503D32"/>
    <w:rsid w:val="00506403"/>
    <w:rsid w:val="00511383"/>
    <w:rsid w:val="00512C95"/>
    <w:rsid w:val="00516CF5"/>
    <w:rsid w:val="00516E23"/>
    <w:rsid w:val="0051707E"/>
    <w:rsid w:val="00520286"/>
    <w:rsid w:val="00524CCE"/>
    <w:rsid w:val="00526EB4"/>
    <w:rsid w:val="005312F7"/>
    <w:rsid w:val="005326AE"/>
    <w:rsid w:val="0053625E"/>
    <w:rsid w:val="00541A60"/>
    <w:rsid w:val="00544394"/>
    <w:rsid w:val="005448B3"/>
    <w:rsid w:val="00551FC3"/>
    <w:rsid w:val="00560D05"/>
    <w:rsid w:val="00563E4E"/>
    <w:rsid w:val="00571AE6"/>
    <w:rsid w:val="00572B68"/>
    <w:rsid w:val="00573F63"/>
    <w:rsid w:val="005907EC"/>
    <w:rsid w:val="00593761"/>
    <w:rsid w:val="00594A98"/>
    <w:rsid w:val="005A285A"/>
    <w:rsid w:val="005B7A82"/>
    <w:rsid w:val="005C3C14"/>
    <w:rsid w:val="005C4BF3"/>
    <w:rsid w:val="005C75AD"/>
    <w:rsid w:val="005D27C9"/>
    <w:rsid w:val="005E6527"/>
    <w:rsid w:val="005F5396"/>
    <w:rsid w:val="005F5E6C"/>
    <w:rsid w:val="005F5EA7"/>
    <w:rsid w:val="005F72BF"/>
    <w:rsid w:val="00601B2D"/>
    <w:rsid w:val="0060317E"/>
    <w:rsid w:val="00610C11"/>
    <w:rsid w:val="006138F2"/>
    <w:rsid w:val="00613A0D"/>
    <w:rsid w:val="00616379"/>
    <w:rsid w:val="0062518D"/>
    <w:rsid w:val="006301A5"/>
    <w:rsid w:val="00631A43"/>
    <w:rsid w:val="00634990"/>
    <w:rsid w:val="006365CA"/>
    <w:rsid w:val="006414BC"/>
    <w:rsid w:val="00644331"/>
    <w:rsid w:val="00655B70"/>
    <w:rsid w:val="0065766C"/>
    <w:rsid w:val="00657BE3"/>
    <w:rsid w:val="00661E04"/>
    <w:rsid w:val="00664336"/>
    <w:rsid w:val="00665BB0"/>
    <w:rsid w:val="006676C4"/>
    <w:rsid w:val="0067058E"/>
    <w:rsid w:val="00670E0F"/>
    <w:rsid w:val="00673FA1"/>
    <w:rsid w:val="006755F8"/>
    <w:rsid w:val="00691C28"/>
    <w:rsid w:val="00693AAC"/>
    <w:rsid w:val="00695EEE"/>
    <w:rsid w:val="006A5C00"/>
    <w:rsid w:val="006A7278"/>
    <w:rsid w:val="006B45E9"/>
    <w:rsid w:val="006C1509"/>
    <w:rsid w:val="006C2F5E"/>
    <w:rsid w:val="006C6BB5"/>
    <w:rsid w:val="006C7448"/>
    <w:rsid w:val="006D0F39"/>
    <w:rsid w:val="006D171E"/>
    <w:rsid w:val="006D18A8"/>
    <w:rsid w:val="006D4C6D"/>
    <w:rsid w:val="006D586B"/>
    <w:rsid w:val="006D59FC"/>
    <w:rsid w:val="006D6D56"/>
    <w:rsid w:val="006E304C"/>
    <w:rsid w:val="006F1F82"/>
    <w:rsid w:val="006F48BF"/>
    <w:rsid w:val="006F6CE0"/>
    <w:rsid w:val="00706BE9"/>
    <w:rsid w:val="0071002A"/>
    <w:rsid w:val="007105F3"/>
    <w:rsid w:val="00710A19"/>
    <w:rsid w:val="00712A2A"/>
    <w:rsid w:val="00714EDB"/>
    <w:rsid w:val="00721246"/>
    <w:rsid w:val="00721B7C"/>
    <w:rsid w:val="00724467"/>
    <w:rsid w:val="007250A1"/>
    <w:rsid w:val="00732E5C"/>
    <w:rsid w:val="00733619"/>
    <w:rsid w:val="00733E47"/>
    <w:rsid w:val="00735FE4"/>
    <w:rsid w:val="00737FA0"/>
    <w:rsid w:val="00744C11"/>
    <w:rsid w:val="007528BD"/>
    <w:rsid w:val="007535A8"/>
    <w:rsid w:val="007539BE"/>
    <w:rsid w:val="00754619"/>
    <w:rsid w:val="00754B27"/>
    <w:rsid w:val="00754E01"/>
    <w:rsid w:val="00754E2E"/>
    <w:rsid w:val="0075508D"/>
    <w:rsid w:val="00756C1F"/>
    <w:rsid w:val="00762788"/>
    <w:rsid w:val="00763423"/>
    <w:rsid w:val="007638A3"/>
    <w:rsid w:val="00765ABF"/>
    <w:rsid w:val="007676E4"/>
    <w:rsid w:val="007732BE"/>
    <w:rsid w:val="007743F1"/>
    <w:rsid w:val="00777B62"/>
    <w:rsid w:val="00782A1F"/>
    <w:rsid w:val="00786B61"/>
    <w:rsid w:val="007870DE"/>
    <w:rsid w:val="00790871"/>
    <w:rsid w:val="00790E0E"/>
    <w:rsid w:val="00791B92"/>
    <w:rsid w:val="00791FB6"/>
    <w:rsid w:val="0079713E"/>
    <w:rsid w:val="007A01F4"/>
    <w:rsid w:val="007A62F0"/>
    <w:rsid w:val="007B3BD7"/>
    <w:rsid w:val="007B5434"/>
    <w:rsid w:val="007B7CB8"/>
    <w:rsid w:val="007C15FB"/>
    <w:rsid w:val="007C344D"/>
    <w:rsid w:val="007C3D58"/>
    <w:rsid w:val="007C5F3D"/>
    <w:rsid w:val="007D2D45"/>
    <w:rsid w:val="007D6D7C"/>
    <w:rsid w:val="007E5D1E"/>
    <w:rsid w:val="007F62D3"/>
    <w:rsid w:val="007F6856"/>
    <w:rsid w:val="00804CB7"/>
    <w:rsid w:val="00806177"/>
    <w:rsid w:val="008115B0"/>
    <w:rsid w:val="008152A5"/>
    <w:rsid w:val="00820198"/>
    <w:rsid w:val="008205D3"/>
    <w:rsid w:val="00821954"/>
    <w:rsid w:val="00826B20"/>
    <w:rsid w:val="0083566E"/>
    <w:rsid w:val="00841E1F"/>
    <w:rsid w:val="00846728"/>
    <w:rsid w:val="00846AD6"/>
    <w:rsid w:val="0085322D"/>
    <w:rsid w:val="008606D4"/>
    <w:rsid w:val="008642E4"/>
    <w:rsid w:val="00871ADE"/>
    <w:rsid w:val="008748E1"/>
    <w:rsid w:val="00893BF9"/>
    <w:rsid w:val="00894DBE"/>
    <w:rsid w:val="008A08A7"/>
    <w:rsid w:val="008B0317"/>
    <w:rsid w:val="008B0D02"/>
    <w:rsid w:val="008B3E49"/>
    <w:rsid w:val="008B6ABD"/>
    <w:rsid w:val="008B6BDF"/>
    <w:rsid w:val="008B6DD3"/>
    <w:rsid w:val="008C026A"/>
    <w:rsid w:val="008C2114"/>
    <w:rsid w:val="008C3E26"/>
    <w:rsid w:val="008D060E"/>
    <w:rsid w:val="008D31DB"/>
    <w:rsid w:val="008D5675"/>
    <w:rsid w:val="008D7C3D"/>
    <w:rsid w:val="008E0972"/>
    <w:rsid w:val="008E53A0"/>
    <w:rsid w:val="008E76F9"/>
    <w:rsid w:val="008F5554"/>
    <w:rsid w:val="008F55F4"/>
    <w:rsid w:val="00913E81"/>
    <w:rsid w:val="009172F8"/>
    <w:rsid w:val="00921801"/>
    <w:rsid w:val="00933044"/>
    <w:rsid w:val="00937A49"/>
    <w:rsid w:val="0094058F"/>
    <w:rsid w:val="00940E1E"/>
    <w:rsid w:val="0094355A"/>
    <w:rsid w:val="009450BB"/>
    <w:rsid w:val="009450F2"/>
    <w:rsid w:val="00952D39"/>
    <w:rsid w:val="00956B11"/>
    <w:rsid w:val="009601B7"/>
    <w:rsid w:val="009607CE"/>
    <w:rsid w:val="0096276B"/>
    <w:rsid w:val="0096428C"/>
    <w:rsid w:val="00965C5D"/>
    <w:rsid w:val="009751ED"/>
    <w:rsid w:val="0097528F"/>
    <w:rsid w:val="00977975"/>
    <w:rsid w:val="009813D9"/>
    <w:rsid w:val="00981B31"/>
    <w:rsid w:val="00983987"/>
    <w:rsid w:val="00985ED9"/>
    <w:rsid w:val="009949A3"/>
    <w:rsid w:val="0099523B"/>
    <w:rsid w:val="00995F5A"/>
    <w:rsid w:val="009A1752"/>
    <w:rsid w:val="009B1C6D"/>
    <w:rsid w:val="009B49B5"/>
    <w:rsid w:val="009B4C25"/>
    <w:rsid w:val="009B6363"/>
    <w:rsid w:val="009B791D"/>
    <w:rsid w:val="009C1190"/>
    <w:rsid w:val="009C234E"/>
    <w:rsid w:val="009C238D"/>
    <w:rsid w:val="009C4F5D"/>
    <w:rsid w:val="009C5175"/>
    <w:rsid w:val="009C62CD"/>
    <w:rsid w:val="009C6E75"/>
    <w:rsid w:val="009D0B60"/>
    <w:rsid w:val="009D25E2"/>
    <w:rsid w:val="009D3473"/>
    <w:rsid w:val="009D3943"/>
    <w:rsid w:val="009D5315"/>
    <w:rsid w:val="009D743D"/>
    <w:rsid w:val="009E5835"/>
    <w:rsid w:val="009E6BDA"/>
    <w:rsid w:val="009E7108"/>
    <w:rsid w:val="009F0192"/>
    <w:rsid w:val="009F4AC1"/>
    <w:rsid w:val="009F4BE9"/>
    <w:rsid w:val="00A00263"/>
    <w:rsid w:val="00A01C2D"/>
    <w:rsid w:val="00A03381"/>
    <w:rsid w:val="00A226D1"/>
    <w:rsid w:val="00A226E5"/>
    <w:rsid w:val="00A2625F"/>
    <w:rsid w:val="00A31988"/>
    <w:rsid w:val="00A34D3C"/>
    <w:rsid w:val="00A34E9E"/>
    <w:rsid w:val="00A423DC"/>
    <w:rsid w:val="00A42FD8"/>
    <w:rsid w:val="00A44637"/>
    <w:rsid w:val="00A46102"/>
    <w:rsid w:val="00A51069"/>
    <w:rsid w:val="00A51E76"/>
    <w:rsid w:val="00A523D4"/>
    <w:rsid w:val="00A52784"/>
    <w:rsid w:val="00A65953"/>
    <w:rsid w:val="00A70A70"/>
    <w:rsid w:val="00A70C26"/>
    <w:rsid w:val="00A712C8"/>
    <w:rsid w:val="00A73573"/>
    <w:rsid w:val="00A83839"/>
    <w:rsid w:val="00A839B0"/>
    <w:rsid w:val="00A87FB1"/>
    <w:rsid w:val="00A905DA"/>
    <w:rsid w:val="00A97A73"/>
    <w:rsid w:val="00AA0883"/>
    <w:rsid w:val="00AA0B53"/>
    <w:rsid w:val="00AA1660"/>
    <w:rsid w:val="00AA214A"/>
    <w:rsid w:val="00AA7812"/>
    <w:rsid w:val="00AB2434"/>
    <w:rsid w:val="00AB3BE4"/>
    <w:rsid w:val="00AC0D94"/>
    <w:rsid w:val="00AC1EF7"/>
    <w:rsid w:val="00AC43AA"/>
    <w:rsid w:val="00AC7D02"/>
    <w:rsid w:val="00AD31C0"/>
    <w:rsid w:val="00AD7A48"/>
    <w:rsid w:val="00AE0889"/>
    <w:rsid w:val="00AE26CF"/>
    <w:rsid w:val="00AE7FDE"/>
    <w:rsid w:val="00AF1425"/>
    <w:rsid w:val="00AF38A1"/>
    <w:rsid w:val="00B01CE0"/>
    <w:rsid w:val="00B06972"/>
    <w:rsid w:val="00B11390"/>
    <w:rsid w:val="00B11ABE"/>
    <w:rsid w:val="00B1581A"/>
    <w:rsid w:val="00B15BA5"/>
    <w:rsid w:val="00B23203"/>
    <w:rsid w:val="00B3197E"/>
    <w:rsid w:val="00B31DC3"/>
    <w:rsid w:val="00B32A36"/>
    <w:rsid w:val="00B33446"/>
    <w:rsid w:val="00B35D94"/>
    <w:rsid w:val="00B44A58"/>
    <w:rsid w:val="00B458D6"/>
    <w:rsid w:val="00B459B5"/>
    <w:rsid w:val="00B51E5A"/>
    <w:rsid w:val="00B56A01"/>
    <w:rsid w:val="00B56A89"/>
    <w:rsid w:val="00B56F54"/>
    <w:rsid w:val="00B66E6D"/>
    <w:rsid w:val="00B703AD"/>
    <w:rsid w:val="00B72F30"/>
    <w:rsid w:val="00B73E1A"/>
    <w:rsid w:val="00B810F5"/>
    <w:rsid w:val="00B82620"/>
    <w:rsid w:val="00B87B0A"/>
    <w:rsid w:val="00B937A1"/>
    <w:rsid w:val="00B958D3"/>
    <w:rsid w:val="00B9751B"/>
    <w:rsid w:val="00BA17D3"/>
    <w:rsid w:val="00BA218A"/>
    <w:rsid w:val="00BA3618"/>
    <w:rsid w:val="00BA4BEA"/>
    <w:rsid w:val="00BA5366"/>
    <w:rsid w:val="00BA568C"/>
    <w:rsid w:val="00BB6009"/>
    <w:rsid w:val="00BC1754"/>
    <w:rsid w:val="00BE1DFD"/>
    <w:rsid w:val="00BE2195"/>
    <w:rsid w:val="00BE7557"/>
    <w:rsid w:val="00BF02F2"/>
    <w:rsid w:val="00BF0C3B"/>
    <w:rsid w:val="00BF107F"/>
    <w:rsid w:val="00BF2390"/>
    <w:rsid w:val="00BF31A7"/>
    <w:rsid w:val="00BF4A68"/>
    <w:rsid w:val="00BF6394"/>
    <w:rsid w:val="00C05373"/>
    <w:rsid w:val="00C053AD"/>
    <w:rsid w:val="00C109FB"/>
    <w:rsid w:val="00C12D70"/>
    <w:rsid w:val="00C16BF8"/>
    <w:rsid w:val="00C22606"/>
    <w:rsid w:val="00C226B5"/>
    <w:rsid w:val="00C2309D"/>
    <w:rsid w:val="00C2333C"/>
    <w:rsid w:val="00C25702"/>
    <w:rsid w:val="00C33FA6"/>
    <w:rsid w:val="00C360C6"/>
    <w:rsid w:val="00C418F8"/>
    <w:rsid w:val="00C41A4A"/>
    <w:rsid w:val="00C43F18"/>
    <w:rsid w:val="00C45EF5"/>
    <w:rsid w:val="00C508B5"/>
    <w:rsid w:val="00C5249C"/>
    <w:rsid w:val="00C55580"/>
    <w:rsid w:val="00C615EE"/>
    <w:rsid w:val="00C62E20"/>
    <w:rsid w:val="00C64C0F"/>
    <w:rsid w:val="00C6772F"/>
    <w:rsid w:val="00C70C29"/>
    <w:rsid w:val="00C72B1B"/>
    <w:rsid w:val="00C76FFF"/>
    <w:rsid w:val="00C77142"/>
    <w:rsid w:val="00C8688A"/>
    <w:rsid w:val="00C90589"/>
    <w:rsid w:val="00CA066D"/>
    <w:rsid w:val="00CA118C"/>
    <w:rsid w:val="00CA68B9"/>
    <w:rsid w:val="00CB0E76"/>
    <w:rsid w:val="00CC110D"/>
    <w:rsid w:val="00CC128D"/>
    <w:rsid w:val="00CC143D"/>
    <w:rsid w:val="00CC3A12"/>
    <w:rsid w:val="00CC4999"/>
    <w:rsid w:val="00CD0175"/>
    <w:rsid w:val="00CD1F79"/>
    <w:rsid w:val="00CD3A0E"/>
    <w:rsid w:val="00CD7934"/>
    <w:rsid w:val="00CE0FE2"/>
    <w:rsid w:val="00CE1E12"/>
    <w:rsid w:val="00CE45BB"/>
    <w:rsid w:val="00CE52F0"/>
    <w:rsid w:val="00CF0458"/>
    <w:rsid w:val="00CF2CDF"/>
    <w:rsid w:val="00CF603A"/>
    <w:rsid w:val="00D02D3D"/>
    <w:rsid w:val="00D06D0B"/>
    <w:rsid w:val="00D12383"/>
    <w:rsid w:val="00D22656"/>
    <w:rsid w:val="00D22BA6"/>
    <w:rsid w:val="00D438B3"/>
    <w:rsid w:val="00D43DC1"/>
    <w:rsid w:val="00D45395"/>
    <w:rsid w:val="00D4654B"/>
    <w:rsid w:val="00D46C74"/>
    <w:rsid w:val="00D55CBB"/>
    <w:rsid w:val="00D5671E"/>
    <w:rsid w:val="00D678AD"/>
    <w:rsid w:val="00D67CAD"/>
    <w:rsid w:val="00D70EEF"/>
    <w:rsid w:val="00D7276A"/>
    <w:rsid w:val="00D72DE0"/>
    <w:rsid w:val="00D75550"/>
    <w:rsid w:val="00D9075D"/>
    <w:rsid w:val="00D93576"/>
    <w:rsid w:val="00DA47C4"/>
    <w:rsid w:val="00DA60E0"/>
    <w:rsid w:val="00DB1473"/>
    <w:rsid w:val="00DB50D8"/>
    <w:rsid w:val="00DC12DF"/>
    <w:rsid w:val="00DC12FA"/>
    <w:rsid w:val="00DC13CF"/>
    <w:rsid w:val="00DC1668"/>
    <w:rsid w:val="00DC34F6"/>
    <w:rsid w:val="00DC78B9"/>
    <w:rsid w:val="00DE436A"/>
    <w:rsid w:val="00DE5676"/>
    <w:rsid w:val="00DE60B9"/>
    <w:rsid w:val="00DE7858"/>
    <w:rsid w:val="00DE7879"/>
    <w:rsid w:val="00DF2F6E"/>
    <w:rsid w:val="00DF521F"/>
    <w:rsid w:val="00E12443"/>
    <w:rsid w:val="00E135CF"/>
    <w:rsid w:val="00E13E49"/>
    <w:rsid w:val="00E16BE9"/>
    <w:rsid w:val="00E23FB1"/>
    <w:rsid w:val="00E25E97"/>
    <w:rsid w:val="00E25EE7"/>
    <w:rsid w:val="00E27D37"/>
    <w:rsid w:val="00E3464E"/>
    <w:rsid w:val="00E3605C"/>
    <w:rsid w:val="00E368FA"/>
    <w:rsid w:val="00E37E73"/>
    <w:rsid w:val="00E41C46"/>
    <w:rsid w:val="00E44A90"/>
    <w:rsid w:val="00E44E1A"/>
    <w:rsid w:val="00E47DC2"/>
    <w:rsid w:val="00E47E21"/>
    <w:rsid w:val="00E51E6C"/>
    <w:rsid w:val="00E55375"/>
    <w:rsid w:val="00E626F3"/>
    <w:rsid w:val="00E62CD3"/>
    <w:rsid w:val="00E72508"/>
    <w:rsid w:val="00E73E1A"/>
    <w:rsid w:val="00E800AF"/>
    <w:rsid w:val="00E86F6E"/>
    <w:rsid w:val="00E973F7"/>
    <w:rsid w:val="00EA1638"/>
    <w:rsid w:val="00EA3821"/>
    <w:rsid w:val="00EA46AE"/>
    <w:rsid w:val="00EA6585"/>
    <w:rsid w:val="00EB1EDD"/>
    <w:rsid w:val="00EB23E9"/>
    <w:rsid w:val="00EB43BF"/>
    <w:rsid w:val="00EB7A2B"/>
    <w:rsid w:val="00EC10FA"/>
    <w:rsid w:val="00EC2A9F"/>
    <w:rsid w:val="00EC6FA7"/>
    <w:rsid w:val="00ED08F7"/>
    <w:rsid w:val="00ED2238"/>
    <w:rsid w:val="00ED3889"/>
    <w:rsid w:val="00ED41E2"/>
    <w:rsid w:val="00ED747B"/>
    <w:rsid w:val="00EE49DD"/>
    <w:rsid w:val="00EF324A"/>
    <w:rsid w:val="00EF4D5D"/>
    <w:rsid w:val="00F045BF"/>
    <w:rsid w:val="00F060E6"/>
    <w:rsid w:val="00F11B1F"/>
    <w:rsid w:val="00F13A39"/>
    <w:rsid w:val="00F1567D"/>
    <w:rsid w:val="00F21AF4"/>
    <w:rsid w:val="00F270AE"/>
    <w:rsid w:val="00F30DA3"/>
    <w:rsid w:val="00F32DBA"/>
    <w:rsid w:val="00F4250E"/>
    <w:rsid w:val="00F44C31"/>
    <w:rsid w:val="00F452F6"/>
    <w:rsid w:val="00F46D63"/>
    <w:rsid w:val="00F50F55"/>
    <w:rsid w:val="00F51F28"/>
    <w:rsid w:val="00F56F61"/>
    <w:rsid w:val="00F573C7"/>
    <w:rsid w:val="00F618AC"/>
    <w:rsid w:val="00F628D2"/>
    <w:rsid w:val="00F6531C"/>
    <w:rsid w:val="00F67F8A"/>
    <w:rsid w:val="00F74157"/>
    <w:rsid w:val="00F7499F"/>
    <w:rsid w:val="00F76603"/>
    <w:rsid w:val="00F82652"/>
    <w:rsid w:val="00F92727"/>
    <w:rsid w:val="00FA2D2C"/>
    <w:rsid w:val="00FA3F48"/>
    <w:rsid w:val="00FA486E"/>
    <w:rsid w:val="00FA5394"/>
    <w:rsid w:val="00FA53FA"/>
    <w:rsid w:val="00FA62EA"/>
    <w:rsid w:val="00FA7186"/>
    <w:rsid w:val="00FA7F88"/>
    <w:rsid w:val="00FC2C50"/>
    <w:rsid w:val="00FC780D"/>
    <w:rsid w:val="00FC7F1C"/>
    <w:rsid w:val="00FD1C52"/>
    <w:rsid w:val="00FD2FFE"/>
    <w:rsid w:val="00FE0E15"/>
    <w:rsid w:val="00FE252E"/>
    <w:rsid w:val="00FE408C"/>
    <w:rsid w:val="00FE7A16"/>
    <w:rsid w:val="00FF4D0A"/>
    <w:rsid w:val="00FF55B5"/>
    <w:rsid w:val="00FF5872"/>
    <w:rsid w:val="34F500F4"/>
    <w:rsid w:val="43881BEA"/>
    <w:rsid w:val="5BF938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4E23A"/>
  <w15:docId w15:val="{4D211896-3CB9-444F-9D3E-09F36063D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C128D"/>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rsid w:val="005F5396"/>
    <w:pPr>
      <w:outlineLvl w:val="0"/>
    </w:pPr>
    <w:rPr>
      <w:rFonts w:asciiTheme="majorHAnsi" w:hAnsiTheme="majorHAnsi" w:cstheme="majorHAnsi"/>
      <w:b/>
      <w:bCs/>
      <w:color w:val="56555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8D7C3D"/>
    <w:pPr>
      <w:ind w:left="720"/>
      <w:contextualSpacing/>
    </w:pPr>
  </w:style>
  <w:style w:type="table" w:styleId="TableGrid">
    <w:name w:val="Table Grid"/>
    <w:basedOn w:val="TableNormal"/>
    <w:uiPriority w:val="59"/>
    <w:unhideWhenUsed/>
    <w:rsid w:val="008D7C3D"/>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7C3D"/>
    <w:pPr>
      <w:tabs>
        <w:tab w:val="center" w:pos="4513"/>
        <w:tab w:val="right" w:pos="9026"/>
      </w:tabs>
    </w:pPr>
  </w:style>
  <w:style w:type="character" w:customStyle="1" w:styleId="HeaderChar">
    <w:name w:val="Header Char"/>
    <w:basedOn w:val="DefaultParagraphFont"/>
    <w:link w:val="Header"/>
    <w:uiPriority w:val="99"/>
    <w:rsid w:val="008D7C3D"/>
    <w:rPr>
      <w:rFonts w:eastAsiaTheme="minorHAnsi"/>
      <w:lang w:eastAsia="en-US"/>
    </w:rPr>
  </w:style>
  <w:style w:type="paragraph" w:styleId="Footer">
    <w:name w:val="footer"/>
    <w:basedOn w:val="Normal"/>
    <w:link w:val="FooterChar"/>
    <w:uiPriority w:val="99"/>
    <w:unhideWhenUsed/>
    <w:rsid w:val="008D7C3D"/>
    <w:pPr>
      <w:tabs>
        <w:tab w:val="center" w:pos="4513"/>
        <w:tab w:val="right" w:pos="9026"/>
      </w:tabs>
    </w:pPr>
  </w:style>
  <w:style w:type="character" w:customStyle="1" w:styleId="FooterChar">
    <w:name w:val="Footer Char"/>
    <w:basedOn w:val="DefaultParagraphFont"/>
    <w:link w:val="Footer"/>
    <w:uiPriority w:val="99"/>
    <w:rsid w:val="008D7C3D"/>
    <w:rPr>
      <w:rFonts w:eastAsiaTheme="minorHAnsi"/>
      <w:lang w:eastAsia="en-US"/>
    </w:rPr>
  </w:style>
  <w:style w:type="paragraph" w:styleId="DocumentMap">
    <w:name w:val="Document Map"/>
    <w:basedOn w:val="Normal"/>
    <w:link w:val="DocumentMapChar"/>
    <w:uiPriority w:val="99"/>
    <w:semiHidden/>
    <w:unhideWhenUsed/>
    <w:rsid w:val="00846728"/>
    <w:rPr>
      <w:rFonts w:ascii="Tahoma" w:hAnsi="Tahoma" w:cs="Tahoma"/>
      <w:sz w:val="16"/>
      <w:szCs w:val="16"/>
    </w:rPr>
  </w:style>
  <w:style w:type="character" w:customStyle="1" w:styleId="DocumentMapChar">
    <w:name w:val="Document Map Char"/>
    <w:basedOn w:val="DefaultParagraphFont"/>
    <w:link w:val="DocumentMap"/>
    <w:uiPriority w:val="99"/>
    <w:semiHidden/>
    <w:rsid w:val="00846728"/>
    <w:rPr>
      <w:rFonts w:ascii="Tahoma" w:eastAsiaTheme="minorEastAsia" w:hAnsi="Tahoma" w:cs="Tahoma"/>
      <w:sz w:val="16"/>
      <w:szCs w:val="16"/>
      <w:lang w:eastAsia="en-GB"/>
    </w:rPr>
  </w:style>
  <w:style w:type="paragraph" w:customStyle="1" w:styleId="AssessmentCriteria">
    <w:name w:val="Assessment Criteria"/>
    <w:basedOn w:val="Normal"/>
    <w:rsid w:val="002C6BAE"/>
    <w:pPr>
      <w:numPr>
        <w:ilvl w:val="1"/>
        <w:numId w:val="1"/>
      </w:numPr>
    </w:pPr>
    <w:rPr>
      <w:rFonts w:ascii="Arial" w:hAnsi="Arial" w:cs="Arial"/>
      <w:color w:val="000080"/>
    </w:rPr>
  </w:style>
  <w:style w:type="paragraph" w:customStyle="1" w:styleId="Default">
    <w:name w:val="Default"/>
    <w:rsid w:val="004971C1"/>
    <w:pPr>
      <w:autoSpaceDE w:val="0"/>
      <w:autoSpaceDN w:val="0"/>
      <w:adjustRightInd w:val="0"/>
      <w:spacing w:after="0" w:line="240" w:lineRule="auto"/>
    </w:pPr>
    <w:rPr>
      <w:rFonts w:ascii="Calibri" w:eastAsia="Calibri" w:hAnsi="Calibri" w:cs="Calibri"/>
      <w:color w:val="000000"/>
      <w:sz w:val="24"/>
      <w:szCs w:val="24"/>
      <w:lang w:val="en-US"/>
    </w:rPr>
  </w:style>
  <w:style w:type="paragraph" w:styleId="BalloonText">
    <w:name w:val="Balloon Text"/>
    <w:basedOn w:val="Normal"/>
    <w:link w:val="BalloonTextChar"/>
    <w:uiPriority w:val="99"/>
    <w:semiHidden/>
    <w:unhideWhenUsed/>
    <w:rsid w:val="008D7C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C3D"/>
    <w:rPr>
      <w:rFonts w:ascii="Segoe UI" w:eastAsiaTheme="minorHAnsi" w:hAnsi="Segoe UI" w:cs="Segoe UI"/>
      <w:sz w:val="18"/>
      <w:szCs w:val="18"/>
      <w:lang w:eastAsia="en-US"/>
    </w:rPr>
  </w:style>
  <w:style w:type="paragraph" w:customStyle="1" w:styleId="UnitText">
    <w:name w:val="Unit Text"/>
    <w:basedOn w:val="Normal"/>
    <w:link w:val="UnitTextChar"/>
    <w:rsid w:val="00B72F30"/>
    <w:rPr>
      <w:rFonts w:cs="Arial"/>
      <w:bCs/>
      <w:color w:val="4F2683"/>
    </w:rPr>
  </w:style>
  <w:style w:type="character" w:customStyle="1" w:styleId="UnitTextChar">
    <w:name w:val="Unit Text Char"/>
    <w:basedOn w:val="DefaultParagraphFont"/>
    <w:link w:val="UnitText"/>
    <w:rsid w:val="00B72F30"/>
    <w:rPr>
      <w:rFonts w:eastAsia="Times New Roman" w:cs="Arial"/>
      <w:bCs/>
      <w:color w:val="4F2683"/>
      <w:sz w:val="24"/>
      <w:szCs w:val="24"/>
    </w:rPr>
  </w:style>
  <w:style w:type="paragraph" w:customStyle="1" w:styleId="MainText-5ptSpacing">
    <w:name w:val="Main Text - 5pt Spacing"/>
    <w:basedOn w:val="MainText-12ptspacing"/>
    <w:link w:val="MainText-5ptSpacingChar"/>
    <w:qFormat/>
    <w:rsid w:val="000D6750"/>
    <w:pPr>
      <w:spacing w:before="100" w:after="100"/>
    </w:pPr>
  </w:style>
  <w:style w:type="paragraph" w:customStyle="1" w:styleId="Reportby">
    <w:name w:val="Report by"/>
    <w:basedOn w:val="MainText-12ptspacing"/>
    <w:link w:val="ReportbyChar"/>
    <w:qFormat/>
    <w:rsid w:val="00F1567D"/>
    <w:pPr>
      <w:spacing w:before="200" w:after="120"/>
      <w:jc w:val="center"/>
    </w:pPr>
    <w:rPr>
      <w:rFonts w:ascii="Calibri bold italic" w:hAnsi="Calibri bold italic"/>
      <w:color w:val="E7236D" w:themeColor="text2"/>
      <w:sz w:val="28"/>
      <w:szCs w:val="28"/>
    </w:rPr>
  </w:style>
  <w:style w:type="character" w:customStyle="1" w:styleId="MainText-5ptSpacingChar">
    <w:name w:val="Main Text - 5pt Spacing Char"/>
    <w:basedOn w:val="MainText-12ptspacingChar"/>
    <w:link w:val="MainText-5ptSpacing"/>
    <w:rsid w:val="000D6750"/>
    <w:rPr>
      <w:rFonts w:asciiTheme="majorHAnsi" w:eastAsiaTheme="minorHAnsi" w:hAnsiTheme="majorHAnsi" w:cstheme="majorHAnsi"/>
      <w:color w:val="565555"/>
      <w:szCs w:val="24"/>
      <w:lang w:eastAsia="en-US"/>
    </w:rPr>
  </w:style>
  <w:style w:type="character" w:customStyle="1" w:styleId="ReportbyChar">
    <w:name w:val="Report by Char"/>
    <w:basedOn w:val="MainText-12ptspacingChar"/>
    <w:link w:val="Reportby"/>
    <w:rsid w:val="00F1567D"/>
    <w:rPr>
      <w:rFonts w:ascii="Calibri bold italic" w:eastAsiaTheme="minorHAnsi" w:hAnsi="Calibri bold italic" w:cstheme="majorHAnsi"/>
      <w:color w:val="E7236D" w:themeColor="text2"/>
      <w:sz w:val="28"/>
      <w:szCs w:val="28"/>
      <w:lang w:eastAsia="en-US"/>
    </w:rPr>
  </w:style>
  <w:style w:type="character" w:styleId="Hyperlink">
    <w:name w:val="Hyperlink"/>
    <w:basedOn w:val="DefaultParagraphFont"/>
    <w:uiPriority w:val="99"/>
    <w:unhideWhenUsed/>
    <w:rsid w:val="008D7C3D"/>
    <w:rPr>
      <w:color w:val="0563C1" w:themeColor="hyperlink"/>
      <w:u w:val="single"/>
    </w:rPr>
  </w:style>
  <w:style w:type="character" w:customStyle="1" w:styleId="Mention1">
    <w:name w:val="Mention1"/>
    <w:basedOn w:val="DefaultParagraphFont"/>
    <w:uiPriority w:val="99"/>
    <w:semiHidden/>
    <w:unhideWhenUsed/>
    <w:rsid w:val="000A0E16"/>
    <w:rPr>
      <w:color w:val="2B579A"/>
      <w:shd w:val="clear" w:color="auto" w:fill="E6E6E6"/>
    </w:rPr>
  </w:style>
  <w:style w:type="character" w:styleId="CommentReference">
    <w:name w:val="annotation reference"/>
    <w:basedOn w:val="DefaultParagraphFont"/>
    <w:rsid w:val="00786B61"/>
    <w:rPr>
      <w:sz w:val="16"/>
      <w:szCs w:val="16"/>
    </w:rPr>
  </w:style>
  <w:style w:type="paragraph" w:styleId="CommentText">
    <w:name w:val="annotation text"/>
    <w:basedOn w:val="Normal"/>
    <w:link w:val="CommentTextChar"/>
    <w:rsid w:val="00786B61"/>
    <w:rPr>
      <w:sz w:val="20"/>
      <w:szCs w:val="20"/>
    </w:rPr>
  </w:style>
  <w:style w:type="character" w:customStyle="1" w:styleId="CommentTextChar">
    <w:name w:val="Comment Text Char"/>
    <w:basedOn w:val="DefaultParagraphFont"/>
    <w:link w:val="CommentText"/>
    <w:rsid w:val="00786B61"/>
    <w:rPr>
      <w:rFonts w:ascii="Times New Roman" w:eastAsia="Times New Roman" w:hAnsi="Times New Roman" w:cs="Times New Roman"/>
      <w:sz w:val="20"/>
      <w:szCs w:val="20"/>
      <w:lang w:eastAsia="en-US"/>
    </w:rPr>
  </w:style>
  <w:style w:type="table" w:customStyle="1" w:styleId="TableGrid6">
    <w:name w:val="Table Grid6"/>
    <w:basedOn w:val="TableNormal"/>
    <w:uiPriority w:val="59"/>
    <w:rsid w:val="00216E7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rPr>
        <w:rFonts w:ascii="Calibri" w:hAnsi="Calibri"/>
        <w:b/>
        <w:color w:val="FFFFFF"/>
        <w:sz w:val="22"/>
      </w:rPr>
      <w:tblPr/>
      <w:tcPr>
        <w:shd w:val="clear" w:color="auto" w:fill="565555" w:themeFill="text1"/>
      </w:tcPr>
    </w:tblStylePr>
  </w:style>
  <w:style w:type="paragraph" w:styleId="NoSpacing">
    <w:name w:val="No Spacing"/>
    <w:link w:val="NoSpacingChar"/>
    <w:uiPriority w:val="1"/>
    <w:rsid w:val="008D7C3D"/>
    <w:pPr>
      <w:spacing w:after="0" w:line="240" w:lineRule="auto"/>
    </w:pPr>
    <w:rPr>
      <w:rFonts w:ascii="Calibri" w:eastAsia="Times New Roman" w:hAnsi="Calibri" w:cs="Times New Roman"/>
      <w:lang w:val="en-US" w:eastAsia="en-US"/>
    </w:rPr>
  </w:style>
  <w:style w:type="paragraph" w:customStyle="1" w:styleId="paragraph">
    <w:name w:val="paragraph"/>
    <w:basedOn w:val="Normal"/>
    <w:rsid w:val="008D7C3D"/>
    <w:pPr>
      <w:spacing w:before="100" w:beforeAutospacing="1" w:after="100" w:afterAutospacing="1"/>
    </w:pPr>
    <w:rPr>
      <w:lang w:eastAsia="en-GB"/>
    </w:rPr>
  </w:style>
  <w:style w:type="paragraph" w:customStyle="1" w:styleId="Table-MainText">
    <w:name w:val="Table - Main Text"/>
    <w:basedOn w:val="Normal"/>
    <w:link w:val="Table-MainTextChar"/>
    <w:qFormat/>
    <w:rsid w:val="00FE252E"/>
    <w:rPr>
      <w:rFonts w:asciiTheme="minorHAnsi" w:hAnsiTheme="minorHAnsi" w:cstheme="minorHAnsi"/>
      <w:color w:val="565555" w:themeColor="text1"/>
      <w:sz w:val="22"/>
    </w:rPr>
  </w:style>
  <w:style w:type="character" w:customStyle="1" w:styleId="eop">
    <w:name w:val="eop"/>
    <w:basedOn w:val="DefaultParagraphFont"/>
    <w:rsid w:val="008D7C3D"/>
  </w:style>
  <w:style w:type="character" w:customStyle="1" w:styleId="advancedproofingissue">
    <w:name w:val="advancedproofingissue"/>
    <w:basedOn w:val="DefaultParagraphFont"/>
    <w:rsid w:val="008D7C3D"/>
  </w:style>
  <w:style w:type="table" w:customStyle="1" w:styleId="AIMTable">
    <w:name w:val="AIM Table"/>
    <w:basedOn w:val="TableNormal"/>
    <w:uiPriority w:val="99"/>
    <w:rsid w:val="008D7C3D"/>
    <w:pPr>
      <w:spacing w:after="0" w:line="240" w:lineRule="auto"/>
    </w:pPr>
    <w:rPr>
      <w:rFonts w:eastAsiaTheme="minorHAnsi"/>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shd w:val="clear" w:color="auto" w:fill="auto"/>
      <w:vAlign w:val="center"/>
    </w:tcPr>
    <w:tblStylePr w:type="firstRow">
      <w:rPr>
        <w:rFonts w:ascii="Calibri" w:hAnsi="Calibri"/>
        <w:b/>
        <w:color w:val="FFFFFF"/>
        <w:sz w:val="24"/>
      </w:rPr>
      <w:tblPr/>
      <w:tcPr>
        <w:shd w:val="clear" w:color="auto" w:fill="565555" w:themeFill="text1"/>
      </w:tcPr>
    </w:tblStylePr>
    <w:tblStylePr w:type="firstCol">
      <w:rPr>
        <w:rFonts w:ascii="Calibri" w:hAnsi="Calibri"/>
        <w:b/>
        <w:color w:val="FFFFFF"/>
        <w:sz w:val="24"/>
      </w:rPr>
      <w:tblPr/>
      <w:tcPr>
        <w:shd w:val="clear" w:color="auto" w:fill="565555" w:themeFill="text1"/>
      </w:tcPr>
    </w:tblStylePr>
  </w:style>
  <w:style w:type="paragraph" w:styleId="Caption">
    <w:name w:val="caption"/>
    <w:basedOn w:val="Normal"/>
    <w:next w:val="Normal"/>
    <w:uiPriority w:val="35"/>
    <w:unhideWhenUsed/>
    <w:rsid w:val="008D7C3D"/>
    <w:pPr>
      <w:spacing w:after="200"/>
    </w:pPr>
    <w:rPr>
      <w:i/>
      <w:iCs/>
      <w:color w:val="E7236D" w:themeColor="text2"/>
      <w:sz w:val="18"/>
      <w:szCs w:val="18"/>
    </w:rPr>
  </w:style>
  <w:style w:type="paragraph" w:styleId="TOC1">
    <w:name w:val="toc 1"/>
    <w:basedOn w:val="Normal"/>
    <w:next w:val="Normal"/>
    <w:link w:val="TOC1Char"/>
    <w:autoRedefine/>
    <w:uiPriority w:val="39"/>
    <w:unhideWhenUsed/>
    <w:rsid w:val="008D7C3D"/>
    <w:pPr>
      <w:tabs>
        <w:tab w:val="right" w:leader="dot" w:pos="10348"/>
      </w:tabs>
      <w:spacing w:before="120" w:after="120"/>
    </w:pPr>
    <w:rPr>
      <w:rFonts w:ascii="Calibri Light" w:hAnsi="Calibri Light" w:cstheme="minorHAnsi"/>
      <w:bCs/>
      <w:color w:val="565555"/>
      <w:szCs w:val="20"/>
    </w:rPr>
  </w:style>
  <w:style w:type="character" w:customStyle="1" w:styleId="TOC1Char">
    <w:name w:val="TOC 1 Char"/>
    <w:basedOn w:val="DefaultParagraphFont"/>
    <w:link w:val="TOC1"/>
    <w:uiPriority w:val="39"/>
    <w:rsid w:val="008D7C3D"/>
    <w:rPr>
      <w:rFonts w:ascii="Calibri Light" w:eastAsiaTheme="minorHAnsi" w:hAnsi="Calibri Light" w:cstheme="minorHAnsi"/>
      <w:bCs/>
      <w:color w:val="565555"/>
      <w:sz w:val="24"/>
      <w:szCs w:val="20"/>
      <w:lang w:eastAsia="en-US"/>
    </w:rPr>
  </w:style>
  <w:style w:type="paragraph" w:customStyle="1" w:styleId="Contentstext">
    <w:name w:val="Contents text"/>
    <w:basedOn w:val="TOC1"/>
    <w:link w:val="ContentstextChar"/>
    <w:rsid w:val="008D7C3D"/>
    <w:rPr>
      <w:noProof/>
    </w:rPr>
  </w:style>
  <w:style w:type="character" w:customStyle="1" w:styleId="ContentstextChar">
    <w:name w:val="Contents text Char"/>
    <w:basedOn w:val="TOC1Char"/>
    <w:link w:val="Contentstext"/>
    <w:rsid w:val="008D7C3D"/>
    <w:rPr>
      <w:rFonts w:ascii="Calibri Light" w:eastAsiaTheme="minorHAnsi" w:hAnsi="Calibri Light" w:cstheme="minorHAnsi"/>
      <w:bCs/>
      <w:noProof/>
      <w:color w:val="565555"/>
      <w:sz w:val="24"/>
      <w:szCs w:val="20"/>
      <w:lang w:eastAsia="en-US"/>
    </w:rPr>
  </w:style>
  <w:style w:type="character" w:styleId="FollowedHyperlink">
    <w:name w:val="FollowedHyperlink"/>
    <w:basedOn w:val="DefaultParagraphFont"/>
    <w:uiPriority w:val="99"/>
    <w:semiHidden/>
    <w:unhideWhenUsed/>
    <w:rsid w:val="008D7C3D"/>
    <w:rPr>
      <w:color w:val="954F72" w:themeColor="followedHyperlink"/>
      <w:u w:val="single"/>
    </w:rPr>
  </w:style>
  <w:style w:type="paragraph" w:customStyle="1" w:styleId="FooterText">
    <w:name w:val="Footer Text"/>
    <w:basedOn w:val="Footer"/>
    <w:link w:val="FooterTextChar"/>
    <w:qFormat/>
    <w:rsid w:val="008D7C3D"/>
    <w:pPr>
      <w:tabs>
        <w:tab w:val="left" w:pos="1272"/>
      </w:tabs>
    </w:pPr>
    <w:rPr>
      <w:rFonts w:ascii="Calibri Light" w:hAnsi="Calibri Light" w:cs="Calibri Light"/>
      <w:bCs/>
      <w:color w:val="565555"/>
      <w:szCs w:val="28"/>
    </w:rPr>
  </w:style>
  <w:style w:type="character" w:customStyle="1" w:styleId="FooterTextChar">
    <w:name w:val="Footer Text Char"/>
    <w:basedOn w:val="FooterChar"/>
    <w:link w:val="FooterText"/>
    <w:rsid w:val="008D7C3D"/>
    <w:rPr>
      <w:rFonts w:ascii="Calibri Light" w:eastAsia="Times New Roman" w:hAnsi="Calibri Light" w:cs="Calibri Light"/>
      <w:bCs/>
      <w:color w:val="565555"/>
      <w:sz w:val="24"/>
      <w:szCs w:val="28"/>
      <w:lang w:eastAsia="en-US"/>
    </w:rPr>
  </w:style>
  <w:style w:type="paragraph" w:customStyle="1" w:styleId="SubHeader">
    <w:name w:val="Sub Header"/>
    <w:basedOn w:val="Normal"/>
    <w:link w:val="SubHeaderChar"/>
    <w:qFormat/>
    <w:rsid w:val="008D7C3D"/>
    <w:pPr>
      <w:tabs>
        <w:tab w:val="left" w:pos="7230"/>
      </w:tabs>
    </w:pPr>
    <w:rPr>
      <w:rFonts w:asciiTheme="majorHAnsi" w:hAnsiTheme="majorHAnsi" w:cstheme="majorHAnsi"/>
      <w:b/>
      <w:bCs/>
      <w:color w:val="565555"/>
      <w:sz w:val="32"/>
      <w:szCs w:val="32"/>
    </w:rPr>
  </w:style>
  <w:style w:type="character" w:customStyle="1" w:styleId="SubHeaderChar">
    <w:name w:val="Sub Header Char"/>
    <w:basedOn w:val="DefaultParagraphFont"/>
    <w:link w:val="SubHeader"/>
    <w:rsid w:val="008D7C3D"/>
    <w:rPr>
      <w:rFonts w:asciiTheme="majorHAnsi" w:eastAsiaTheme="minorHAnsi" w:hAnsiTheme="majorHAnsi" w:cstheme="majorHAnsi"/>
      <w:b/>
      <w:bCs/>
      <w:color w:val="565555"/>
      <w:sz w:val="32"/>
      <w:szCs w:val="32"/>
      <w:lang w:eastAsia="en-US"/>
    </w:rPr>
  </w:style>
  <w:style w:type="paragraph" w:customStyle="1" w:styleId="HeaderStyle">
    <w:name w:val="Header Style"/>
    <w:basedOn w:val="Normal"/>
    <w:link w:val="HeaderStyleChar"/>
    <w:qFormat/>
    <w:rsid w:val="00292A6A"/>
    <w:rPr>
      <w:rFonts w:asciiTheme="minorHAnsi" w:eastAsiaTheme="minorEastAsia" w:hAnsiTheme="minorHAnsi"/>
      <w:color w:val="E7236D"/>
      <w:sz w:val="42"/>
      <w:szCs w:val="36"/>
      <w:lang w:eastAsia="en-GB"/>
    </w:rPr>
  </w:style>
  <w:style w:type="character" w:customStyle="1" w:styleId="HeaderStyleChar">
    <w:name w:val="Header Style Char"/>
    <w:basedOn w:val="DefaultParagraphFont"/>
    <w:link w:val="HeaderStyle"/>
    <w:rsid w:val="00292A6A"/>
    <w:rPr>
      <w:rFonts w:cs="Times New Roman"/>
      <w:color w:val="E7236D"/>
      <w:sz w:val="42"/>
      <w:szCs w:val="36"/>
      <w:lang w:val="en-US"/>
    </w:rPr>
  </w:style>
  <w:style w:type="character" w:customStyle="1" w:styleId="Heading1Char">
    <w:name w:val="Heading 1 Char"/>
    <w:basedOn w:val="DefaultParagraphFont"/>
    <w:link w:val="Heading1"/>
    <w:uiPriority w:val="9"/>
    <w:rsid w:val="008D7C3D"/>
    <w:rPr>
      <w:rFonts w:asciiTheme="majorHAnsi" w:eastAsiaTheme="minorHAnsi" w:hAnsiTheme="majorHAnsi" w:cstheme="majorHAnsi"/>
      <w:b/>
      <w:bCs/>
      <w:color w:val="565555"/>
      <w:sz w:val="32"/>
      <w:szCs w:val="32"/>
      <w:lang w:eastAsia="en-US"/>
    </w:rPr>
  </w:style>
  <w:style w:type="paragraph" w:customStyle="1" w:styleId="MainHeaderFirstPage">
    <w:name w:val="Main Header First Page"/>
    <w:basedOn w:val="Normal"/>
    <w:link w:val="MainHeaderFirstPageChar"/>
    <w:rsid w:val="008D7C3D"/>
    <w:rPr>
      <w:rFonts w:ascii="Calibri Light" w:hAnsi="Calibri Light" w:cs="Calibri Light"/>
      <w:b/>
      <w:color w:val="565555"/>
      <w:sz w:val="56"/>
      <w:szCs w:val="56"/>
    </w:rPr>
  </w:style>
  <w:style w:type="character" w:customStyle="1" w:styleId="MainHeaderFirstPageChar">
    <w:name w:val="Main Header First Page Char"/>
    <w:basedOn w:val="DefaultParagraphFont"/>
    <w:link w:val="MainHeaderFirstPage"/>
    <w:rsid w:val="008D7C3D"/>
    <w:rPr>
      <w:rFonts w:ascii="Calibri Light" w:eastAsiaTheme="minorHAnsi" w:hAnsi="Calibri Light" w:cs="Calibri Light"/>
      <w:b/>
      <w:color w:val="565555"/>
      <w:sz w:val="56"/>
      <w:szCs w:val="56"/>
      <w:lang w:eastAsia="en-US"/>
    </w:rPr>
  </w:style>
  <w:style w:type="paragraph" w:customStyle="1" w:styleId="MainText-12ptspacing">
    <w:name w:val="Main Text - 12pt spacing"/>
    <w:basedOn w:val="Normal"/>
    <w:link w:val="MainText-12ptspacingChar"/>
    <w:qFormat/>
    <w:rsid w:val="00FC2C50"/>
    <w:pPr>
      <w:tabs>
        <w:tab w:val="left" w:leader="dot" w:pos="7230"/>
      </w:tabs>
      <w:spacing w:before="120" w:after="240"/>
    </w:pPr>
    <w:rPr>
      <w:rFonts w:asciiTheme="majorHAnsi" w:hAnsiTheme="majorHAnsi" w:cstheme="majorHAnsi"/>
      <w:color w:val="565555"/>
    </w:rPr>
  </w:style>
  <w:style w:type="character" w:customStyle="1" w:styleId="MainText-12ptspacingChar">
    <w:name w:val="Main Text - 12pt spacing Char"/>
    <w:basedOn w:val="DefaultParagraphFont"/>
    <w:link w:val="MainText-12ptspacing"/>
    <w:rsid w:val="00FC2C50"/>
    <w:rPr>
      <w:rFonts w:asciiTheme="majorHAnsi" w:eastAsiaTheme="minorHAnsi" w:hAnsiTheme="majorHAnsi" w:cstheme="majorHAnsi"/>
      <w:color w:val="565555"/>
      <w:szCs w:val="24"/>
      <w:lang w:eastAsia="en-US"/>
    </w:rPr>
  </w:style>
  <w:style w:type="paragraph" w:customStyle="1" w:styleId="Table-BoldWhite">
    <w:name w:val="Table - Bold White"/>
    <w:basedOn w:val="MainText-12ptspacing"/>
    <w:link w:val="Table-BoldWhiteChar"/>
    <w:rsid w:val="001149F9"/>
    <w:pPr>
      <w:spacing w:before="0" w:after="0"/>
    </w:pPr>
    <w:rPr>
      <w:rFonts w:ascii="Calibri bold" w:hAnsi="Calibri bold" w:cstheme="minorHAnsi"/>
      <w:b/>
      <w:bCs/>
      <w:color w:val="FFFFFF"/>
    </w:rPr>
  </w:style>
  <w:style w:type="character" w:customStyle="1" w:styleId="Table-BoldWhiteChar">
    <w:name w:val="Table - Bold White Char"/>
    <w:basedOn w:val="MainText-12ptspacingChar"/>
    <w:link w:val="Table-BoldWhite"/>
    <w:rsid w:val="001149F9"/>
    <w:rPr>
      <w:rFonts w:ascii="Calibri bold" w:eastAsiaTheme="minorHAnsi" w:hAnsi="Calibri bold" w:cstheme="minorHAnsi"/>
      <w:b/>
      <w:bCs/>
      <w:color w:val="FFFFFF"/>
      <w:szCs w:val="24"/>
      <w:lang w:eastAsia="en-US"/>
    </w:rPr>
  </w:style>
  <w:style w:type="character" w:customStyle="1" w:styleId="NoSpacingChar">
    <w:name w:val="No Spacing Char"/>
    <w:link w:val="NoSpacing"/>
    <w:uiPriority w:val="1"/>
    <w:rsid w:val="008D7C3D"/>
    <w:rPr>
      <w:rFonts w:ascii="Calibri" w:eastAsia="Times New Roman" w:hAnsi="Calibri" w:cs="Times New Roman"/>
      <w:lang w:val="en-US" w:eastAsia="en-US"/>
    </w:rPr>
  </w:style>
  <w:style w:type="character" w:styleId="PlaceholderText">
    <w:name w:val="Placeholder Text"/>
    <w:basedOn w:val="DefaultParagraphFont"/>
    <w:uiPriority w:val="99"/>
    <w:semiHidden/>
    <w:rsid w:val="008D7C3D"/>
    <w:rPr>
      <w:color w:val="808080"/>
    </w:rPr>
  </w:style>
  <w:style w:type="character" w:customStyle="1" w:styleId="scxw194663637">
    <w:name w:val="scxw194663637"/>
    <w:basedOn w:val="DefaultParagraphFont"/>
    <w:rsid w:val="008D7C3D"/>
  </w:style>
  <w:style w:type="character" w:customStyle="1" w:styleId="spellingerror">
    <w:name w:val="spellingerror"/>
    <w:basedOn w:val="DefaultParagraphFont"/>
    <w:rsid w:val="008D7C3D"/>
  </w:style>
  <w:style w:type="character" w:styleId="Strong">
    <w:name w:val="Strong"/>
    <w:basedOn w:val="DefaultParagraphFont"/>
    <w:uiPriority w:val="22"/>
    <w:rsid w:val="008D7C3D"/>
    <w:rPr>
      <w:b/>
      <w:bCs/>
    </w:rPr>
  </w:style>
  <w:style w:type="table" w:customStyle="1" w:styleId="Style1">
    <w:name w:val="Style1"/>
    <w:basedOn w:val="TableNormal"/>
    <w:uiPriority w:val="99"/>
    <w:rsid w:val="008D7C3D"/>
    <w:pPr>
      <w:spacing w:after="0" w:line="240" w:lineRule="auto"/>
    </w:pPr>
    <w:rPr>
      <w:rFonts w:eastAsiaTheme="minorHAnsi"/>
      <w:color w:val="565555" w:themeColor="text1"/>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Calibri" w:hAnsi="Calibri"/>
        <w:b/>
        <w:color w:val="FFFFFF"/>
        <w:sz w:val="24"/>
      </w:rPr>
      <w:tblPr>
        <w:tblCellMar>
          <w:top w:w="0" w:type="dxa"/>
          <w:left w:w="113" w:type="dxa"/>
          <w:bottom w:w="0" w:type="dxa"/>
          <w:right w:w="113" w:type="dxa"/>
        </w:tblCellMar>
      </w:tblPr>
      <w:tcPr>
        <w:shd w:val="clear" w:color="auto" w:fill="565555" w:themeFill="text1"/>
      </w:tcPr>
    </w:tblStylePr>
    <w:tblStylePr w:type="firstCol">
      <w:rPr>
        <w:rFonts w:ascii="Calibri" w:hAnsi="Calibri"/>
        <w:b/>
        <w:color w:val="FFFFFF"/>
        <w:sz w:val="24"/>
      </w:rPr>
      <w:tblPr/>
      <w:tcPr>
        <w:shd w:val="clear" w:color="auto" w:fill="565555" w:themeFill="text1"/>
      </w:tcPr>
    </w:tblStylePr>
  </w:style>
  <w:style w:type="paragraph" w:styleId="TOC2">
    <w:name w:val="toc 2"/>
    <w:basedOn w:val="Normal"/>
    <w:next w:val="Normal"/>
    <w:autoRedefine/>
    <w:uiPriority w:val="39"/>
    <w:unhideWhenUsed/>
    <w:rsid w:val="008D7C3D"/>
    <w:pPr>
      <w:ind w:left="220"/>
    </w:pPr>
    <w:rPr>
      <w:rFonts w:cstheme="minorHAnsi"/>
      <w:smallCaps/>
      <w:sz w:val="20"/>
      <w:szCs w:val="20"/>
    </w:rPr>
  </w:style>
  <w:style w:type="paragraph" w:styleId="TOC3">
    <w:name w:val="toc 3"/>
    <w:basedOn w:val="Normal"/>
    <w:next w:val="Normal"/>
    <w:autoRedefine/>
    <w:uiPriority w:val="39"/>
    <w:unhideWhenUsed/>
    <w:rsid w:val="008D7C3D"/>
    <w:pPr>
      <w:ind w:left="440"/>
    </w:pPr>
    <w:rPr>
      <w:rFonts w:cstheme="minorHAnsi"/>
      <w:i/>
      <w:iCs/>
      <w:sz w:val="20"/>
      <w:szCs w:val="20"/>
    </w:rPr>
  </w:style>
  <w:style w:type="paragraph" w:styleId="TOC4">
    <w:name w:val="toc 4"/>
    <w:basedOn w:val="Normal"/>
    <w:next w:val="Normal"/>
    <w:autoRedefine/>
    <w:uiPriority w:val="39"/>
    <w:unhideWhenUsed/>
    <w:rsid w:val="008D7C3D"/>
    <w:pPr>
      <w:ind w:left="660"/>
    </w:pPr>
    <w:rPr>
      <w:rFonts w:cstheme="minorHAnsi"/>
      <w:sz w:val="18"/>
      <w:szCs w:val="18"/>
    </w:rPr>
  </w:style>
  <w:style w:type="paragraph" w:styleId="TOC5">
    <w:name w:val="toc 5"/>
    <w:basedOn w:val="Normal"/>
    <w:next w:val="Normal"/>
    <w:autoRedefine/>
    <w:uiPriority w:val="39"/>
    <w:unhideWhenUsed/>
    <w:rsid w:val="008D7C3D"/>
    <w:pPr>
      <w:ind w:left="880"/>
    </w:pPr>
    <w:rPr>
      <w:rFonts w:cstheme="minorHAnsi"/>
      <w:sz w:val="18"/>
      <w:szCs w:val="18"/>
    </w:rPr>
  </w:style>
  <w:style w:type="paragraph" w:styleId="TOC6">
    <w:name w:val="toc 6"/>
    <w:basedOn w:val="Normal"/>
    <w:next w:val="Normal"/>
    <w:autoRedefine/>
    <w:uiPriority w:val="39"/>
    <w:unhideWhenUsed/>
    <w:rsid w:val="008D7C3D"/>
    <w:pPr>
      <w:ind w:left="1100"/>
    </w:pPr>
    <w:rPr>
      <w:rFonts w:cstheme="minorHAnsi"/>
      <w:sz w:val="18"/>
      <w:szCs w:val="18"/>
    </w:rPr>
  </w:style>
  <w:style w:type="paragraph" w:styleId="TOC7">
    <w:name w:val="toc 7"/>
    <w:basedOn w:val="Normal"/>
    <w:next w:val="Normal"/>
    <w:autoRedefine/>
    <w:uiPriority w:val="39"/>
    <w:unhideWhenUsed/>
    <w:rsid w:val="008D7C3D"/>
    <w:pPr>
      <w:ind w:left="1320"/>
    </w:pPr>
    <w:rPr>
      <w:rFonts w:cstheme="minorHAnsi"/>
      <w:sz w:val="18"/>
      <w:szCs w:val="18"/>
    </w:rPr>
  </w:style>
  <w:style w:type="paragraph" w:styleId="TOC8">
    <w:name w:val="toc 8"/>
    <w:basedOn w:val="Normal"/>
    <w:next w:val="Normal"/>
    <w:autoRedefine/>
    <w:uiPriority w:val="39"/>
    <w:unhideWhenUsed/>
    <w:rsid w:val="008D7C3D"/>
    <w:pPr>
      <w:ind w:left="1540"/>
    </w:pPr>
    <w:rPr>
      <w:rFonts w:cstheme="minorHAnsi"/>
      <w:sz w:val="18"/>
      <w:szCs w:val="18"/>
    </w:rPr>
  </w:style>
  <w:style w:type="paragraph" w:styleId="TOC9">
    <w:name w:val="toc 9"/>
    <w:basedOn w:val="Normal"/>
    <w:next w:val="Normal"/>
    <w:autoRedefine/>
    <w:uiPriority w:val="39"/>
    <w:unhideWhenUsed/>
    <w:rsid w:val="008D7C3D"/>
    <w:pPr>
      <w:ind w:left="1760"/>
    </w:pPr>
    <w:rPr>
      <w:rFonts w:cstheme="minorHAnsi"/>
      <w:sz w:val="18"/>
      <w:szCs w:val="18"/>
    </w:rPr>
  </w:style>
  <w:style w:type="paragraph" w:styleId="TOCHeading">
    <w:name w:val="TOC Heading"/>
    <w:basedOn w:val="Heading1"/>
    <w:next w:val="Normal"/>
    <w:uiPriority w:val="39"/>
    <w:unhideWhenUsed/>
    <w:rsid w:val="008D7C3D"/>
    <w:pPr>
      <w:outlineLvl w:val="9"/>
    </w:pPr>
  </w:style>
  <w:style w:type="character" w:styleId="UnresolvedMention">
    <w:name w:val="Unresolved Mention"/>
    <w:basedOn w:val="DefaultParagraphFont"/>
    <w:uiPriority w:val="99"/>
    <w:semiHidden/>
    <w:unhideWhenUsed/>
    <w:rsid w:val="008D7C3D"/>
    <w:rPr>
      <w:color w:val="605E5C"/>
      <w:shd w:val="clear" w:color="auto" w:fill="E1DFDD"/>
    </w:rPr>
  </w:style>
  <w:style w:type="table" w:customStyle="1" w:styleId="Style2">
    <w:name w:val="Style2"/>
    <w:basedOn w:val="TableNormal"/>
    <w:uiPriority w:val="99"/>
    <w:rsid w:val="0053625E"/>
    <w:pPr>
      <w:spacing w:after="0" w:line="240" w:lineRule="auto"/>
    </w:pPr>
    <w:rPr>
      <w:color w:val="565555"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rPr>
        <w:rFonts w:ascii="Calibri" w:hAnsi="Calibri"/>
        <w:b/>
        <w:color w:val="FFFFFF"/>
        <w:sz w:val="22"/>
      </w:rPr>
      <w:tblPr/>
      <w:tcPr>
        <w:shd w:val="clear" w:color="auto" w:fill="565555" w:themeFill="text1"/>
      </w:tcPr>
    </w:tblStylePr>
    <w:tblStylePr w:type="lastRow">
      <w:pPr>
        <w:jc w:val="left"/>
      </w:pPr>
    </w:tblStylePr>
    <w:tblStylePr w:type="firstCol">
      <w:rPr>
        <w:rFonts w:ascii="Calibri" w:hAnsi="Calibri"/>
        <w:b/>
        <w:color w:val="565555" w:themeColor="text1"/>
        <w:sz w:val="22"/>
      </w:rPr>
      <w:tblPr/>
      <w:tcPr>
        <w:shd w:val="clear" w:color="auto" w:fill="ADB6BA" w:themeFill="background1"/>
      </w:tcPr>
    </w:tblStylePr>
  </w:style>
  <w:style w:type="table" w:styleId="GridTable1Light">
    <w:name w:val="Grid Table 1 Light"/>
    <w:basedOn w:val="TableNormal"/>
    <w:uiPriority w:val="46"/>
    <w:rsid w:val="00216E74"/>
    <w:pPr>
      <w:spacing w:after="0" w:line="240" w:lineRule="auto"/>
    </w:pPr>
    <w:tblPr>
      <w:tblStyleRowBandSize w:val="1"/>
      <w:tblStyleColBandSize w:val="1"/>
      <w:tblBorders>
        <w:top w:val="single" w:sz="4" w:space="0" w:color="BBBABA" w:themeColor="text1" w:themeTint="66"/>
        <w:left w:val="single" w:sz="4" w:space="0" w:color="BBBABA" w:themeColor="text1" w:themeTint="66"/>
        <w:bottom w:val="single" w:sz="4" w:space="0" w:color="BBBABA" w:themeColor="text1" w:themeTint="66"/>
        <w:right w:val="single" w:sz="4" w:space="0" w:color="BBBABA" w:themeColor="text1" w:themeTint="66"/>
        <w:insideH w:val="single" w:sz="4" w:space="0" w:color="BBBABA" w:themeColor="text1" w:themeTint="66"/>
        <w:insideV w:val="single" w:sz="4" w:space="0" w:color="BBBABA" w:themeColor="text1" w:themeTint="66"/>
      </w:tblBorders>
    </w:tblPr>
    <w:tblStylePr w:type="firstRow">
      <w:rPr>
        <w:b/>
        <w:bCs/>
      </w:rPr>
      <w:tblPr/>
      <w:tcPr>
        <w:tcBorders>
          <w:bottom w:val="single" w:sz="12" w:space="0" w:color="999898" w:themeColor="text1" w:themeTint="99"/>
        </w:tcBorders>
      </w:tcPr>
    </w:tblStylePr>
    <w:tblStylePr w:type="lastRow">
      <w:rPr>
        <w:b/>
        <w:bCs/>
      </w:rPr>
      <w:tblPr/>
      <w:tcPr>
        <w:tcBorders>
          <w:top w:val="double" w:sz="2" w:space="0" w:color="999898" w:themeColor="text1" w:themeTint="99"/>
        </w:tcBorders>
      </w:tcPr>
    </w:tblStylePr>
    <w:tblStylePr w:type="firstCol">
      <w:rPr>
        <w:b/>
        <w:bCs/>
      </w:rPr>
    </w:tblStylePr>
    <w:tblStylePr w:type="lastCol">
      <w:rPr>
        <w:b/>
        <w:bCs/>
      </w:rPr>
    </w:tblStylePr>
  </w:style>
  <w:style w:type="paragraph" w:customStyle="1" w:styleId="Table-BoldGrey">
    <w:name w:val="Table - Bold Grey"/>
    <w:basedOn w:val="Table-BoldWhite"/>
    <w:link w:val="Table-BoldGreyChar"/>
    <w:qFormat/>
    <w:rsid w:val="00E51E6C"/>
    <w:rPr>
      <w:rFonts w:ascii="Calibri" w:hAnsi="Calibri"/>
      <w:color w:val="FFFFFF" w:themeColor="accent6"/>
      <w:sz w:val="22"/>
    </w:rPr>
  </w:style>
  <w:style w:type="character" w:customStyle="1" w:styleId="Table-BoldGreyChar">
    <w:name w:val="Table - Bold Grey Char"/>
    <w:basedOn w:val="Table-BoldWhiteChar"/>
    <w:link w:val="Table-BoldGrey"/>
    <w:rsid w:val="00E51E6C"/>
    <w:rPr>
      <w:rFonts w:ascii="Calibri" w:eastAsia="Times New Roman" w:hAnsi="Calibri" w:cstheme="minorHAnsi"/>
      <w:b/>
      <w:bCs/>
      <w:color w:val="FFFFFF" w:themeColor="accent6"/>
      <w:szCs w:val="24"/>
      <w:lang w:val="en-US" w:eastAsia="en-US"/>
    </w:rPr>
  </w:style>
  <w:style w:type="character" w:customStyle="1" w:styleId="Table-MainTextChar">
    <w:name w:val="Table - Main Text Char"/>
    <w:basedOn w:val="DefaultParagraphFont"/>
    <w:link w:val="Table-MainText"/>
    <w:rsid w:val="00FE252E"/>
    <w:rPr>
      <w:rFonts w:eastAsia="Times New Roman" w:cstheme="minorHAnsi"/>
      <w:color w:val="565555" w:themeColor="text1"/>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69211">
      <w:bodyDiv w:val="1"/>
      <w:marLeft w:val="0"/>
      <w:marRight w:val="0"/>
      <w:marTop w:val="0"/>
      <w:marBottom w:val="0"/>
      <w:divBdr>
        <w:top w:val="none" w:sz="0" w:space="0" w:color="auto"/>
        <w:left w:val="none" w:sz="0" w:space="0" w:color="auto"/>
        <w:bottom w:val="none" w:sz="0" w:space="0" w:color="auto"/>
        <w:right w:val="none" w:sz="0" w:space="0" w:color="auto"/>
      </w:divBdr>
    </w:div>
    <w:div w:id="167715945">
      <w:bodyDiv w:val="1"/>
      <w:marLeft w:val="0"/>
      <w:marRight w:val="0"/>
      <w:marTop w:val="0"/>
      <w:marBottom w:val="0"/>
      <w:divBdr>
        <w:top w:val="none" w:sz="0" w:space="0" w:color="auto"/>
        <w:left w:val="none" w:sz="0" w:space="0" w:color="auto"/>
        <w:bottom w:val="none" w:sz="0" w:space="0" w:color="auto"/>
        <w:right w:val="none" w:sz="0" w:space="0" w:color="auto"/>
      </w:divBdr>
    </w:div>
    <w:div w:id="174614566">
      <w:bodyDiv w:val="1"/>
      <w:marLeft w:val="0"/>
      <w:marRight w:val="0"/>
      <w:marTop w:val="0"/>
      <w:marBottom w:val="0"/>
      <w:divBdr>
        <w:top w:val="none" w:sz="0" w:space="0" w:color="auto"/>
        <w:left w:val="none" w:sz="0" w:space="0" w:color="auto"/>
        <w:bottom w:val="none" w:sz="0" w:space="0" w:color="auto"/>
        <w:right w:val="none" w:sz="0" w:space="0" w:color="auto"/>
      </w:divBdr>
      <w:divsChild>
        <w:div w:id="1124271635">
          <w:marLeft w:val="547"/>
          <w:marRight w:val="0"/>
          <w:marTop w:val="0"/>
          <w:marBottom w:val="0"/>
          <w:divBdr>
            <w:top w:val="none" w:sz="0" w:space="0" w:color="auto"/>
            <w:left w:val="none" w:sz="0" w:space="0" w:color="auto"/>
            <w:bottom w:val="none" w:sz="0" w:space="0" w:color="auto"/>
            <w:right w:val="none" w:sz="0" w:space="0" w:color="auto"/>
          </w:divBdr>
        </w:div>
      </w:divsChild>
    </w:div>
    <w:div w:id="311103465">
      <w:bodyDiv w:val="1"/>
      <w:marLeft w:val="0"/>
      <w:marRight w:val="0"/>
      <w:marTop w:val="0"/>
      <w:marBottom w:val="0"/>
      <w:divBdr>
        <w:top w:val="none" w:sz="0" w:space="0" w:color="auto"/>
        <w:left w:val="none" w:sz="0" w:space="0" w:color="auto"/>
        <w:bottom w:val="none" w:sz="0" w:space="0" w:color="auto"/>
        <w:right w:val="none" w:sz="0" w:space="0" w:color="auto"/>
      </w:divBdr>
      <w:divsChild>
        <w:div w:id="1188374691">
          <w:marLeft w:val="547"/>
          <w:marRight w:val="0"/>
          <w:marTop w:val="0"/>
          <w:marBottom w:val="0"/>
          <w:divBdr>
            <w:top w:val="none" w:sz="0" w:space="0" w:color="auto"/>
            <w:left w:val="none" w:sz="0" w:space="0" w:color="auto"/>
            <w:bottom w:val="none" w:sz="0" w:space="0" w:color="auto"/>
            <w:right w:val="none" w:sz="0" w:space="0" w:color="auto"/>
          </w:divBdr>
        </w:div>
      </w:divsChild>
    </w:div>
    <w:div w:id="371272654">
      <w:bodyDiv w:val="1"/>
      <w:marLeft w:val="0"/>
      <w:marRight w:val="0"/>
      <w:marTop w:val="0"/>
      <w:marBottom w:val="0"/>
      <w:divBdr>
        <w:top w:val="none" w:sz="0" w:space="0" w:color="auto"/>
        <w:left w:val="none" w:sz="0" w:space="0" w:color="auto"/>
        <w:bottom w:val="none" w:sz="0" w:space="0" w:color="auto"/>
        <w:right w:val="none" w:sz="0" w:space="0" w:color="auto"/>
      </w:divBdr>
    </w:div>
    <w:div w:id="433013726">
      <w:bodyDiv w:val="1"/>
      <w:marLeft w:val="0"/>
      <w:marRight w:val="0"/>
      <w:marTop w:val="0"/>
      <w:marBottom w:val="0"/>
      <w:divBdr>
        <w:top w:val="none" w:sz="0" w:space="0" w:color="auto"/>
        <w:left w:val="none" w:sz="0" w:space="0" w:color="auto"/>
        <w:bottom w:val="none" w:sz="0" w:space="0" w:color="auto"/>
        <w:right w:val="none" w:sz="0" w:space="0" w:color="auto"/>
      </w:divBdr>
    </w:div>
    <w:div w:id="702630666">
      <w:bodyDiv w:val="1"/>
      <w:marLeft w:val="0"/>
      <w:marRight w:val="0"/>
      <w:marTop w:val="0"/>
      <w:marBottom w:val="0"/>
      <w:divBdr>
        <w:top w:val="none" w:sz="0" w:space="0" w:color="auto"/>
        <w:left w:val="none" w:sz="0" w:space="0" w:color="auto"/>
        <w:bottom w:val="none" w:sz="0" w:space="0" w:color="auto"/>
        <w:right w:val="none" w:sz="0" w:space="0" w:color="auto"/>
      </w:divBdr>
      <w:divsChild>
        <w:div w:id="278373">
          <w:marLeft w:val="547"/>
          <w:marRight w:val="0"/>
          <w:marTop w:val="0"/>
          <w:marBottom w:val="0"/>
          <w:divBdr>
            <w:top w:val="none" w:sz="0" w:space="0" w:color="auto"/>
            <w:left w:val="none" w:sz="0" w:space="0" w:color="auto"/>
            <w:bottom w:val="none" w:sz="0" w:space="0" w:color="auto"/>
            <w:right w:val="none" w:sz="0" w:space="0" w:color="auto"/>
          </w:divBdr>
        </w:div>
      </w:divsChild>
    </w:div>
    <w:div w:id="863325190">
      <w:bodyDiv w:val="1"/>
      <w:marLeft w:val="0"/>
      <w:marRight w:val="0"/>
      <w:marTop w:val="0"/>
      <w:marBottom w:val="0"/>
      <w:divBdr>
        <w:top w:val="none" w:sz="0" w:space="0" w:color="auto"/>
        <w:left w:val="none" w:sz="0" w:space="0" w:color="auto"/>
        <w:bottom w:val="none" w:sz="0" w:space="0" w:color="auto"/>
        <w:right w:val="none" w:sz="0" w:space="0" w:color="auto"/>
      </w:divBdr>
    </w:div>
    <w:div w:id="896815715">
      <w:bodyDiv w:val="1"/>
      <w:marLeft w:val="0"/>
      <w:marRight w:val="0"/>
      <w:marTop w:val="0"/>
      <w:marBottom w:val="0"/>
      <w:divBdr>
        <w:top w:val="none" w:sz="0" w:space="0" w:color="auto"/>
        <w:left w:val="none" w:sz="0" w:space="0" w:color="auto"/>
        <w:bottom w:val="none" w:sz="0" w:space="0" w:color="auto"/>
        <w:right w:val="none" w:sz="0" w:space="0" w:color="auto"/>
      </w:divBdr>
    </w:div>
    <w:div w:id="971441435">
      <w:bodyDiv w:val="1"/>
      <w:marLeft w:val="0"/>
      <w:marRight w:val="0"/>
      <w:marTop w:val="0"/>
      <w:marBottom w:val="0"/>
      <w:divBdr>
        <w:top w:val="none" w:sz="0" w:space="0" w:color="auto"/>
        <w:left w:val="none" w:sz="0" w:space="0" w:color="auto"/>
        <w:bottom w:val="none" w:sz="0" w:space="0" w:color="auto"/>
        <w:right w:val="none" w:sz="0" w:space="0" w:color="auto"/>
      </w:divBdr>
      <w:divsChild>
        <w:div w:id="1598561423">
          <w:marLeft w:val="547"/>
          <w:marRight w:val="0"/>
          <w:marTop w:val="0"/>
          <w:marBottom w:val="0"/>
          <w:divBdr>
            <w:top w:val="none" w:sz="0" w:space="0" w:color="auto"/>
            <w:left w:val="none" w:sz="0" w:space="0" w:color="auto"/>
            <w:bottom w:val="none" w:sz="0" w:space="0" w:color="auto"/>
            <w:right w:val="none" w:sz="0" w:space="0" w:color="auto"/>
          </w:divBdr>
        </w:div>
      </w:divsChild>
    </w:div>
    <w:div w:id="995301385">
      <w:bodyDiv w:val="1"/>
      <w:marLeft w:val="0"/>
      <w:marRight w:val="0"/>
      <w:marTop w:val="0"/>
      <w:marBottom w:val="0"/>
      <w:divBdr>
        <w:top w:val="none" w:sz="0" w:space="0" w:color="auto"/>
        <w:left w:val="none" w:sz="0" w:space="0" w:color="auto"/>
        <w:bottom w:val="none" w:sz="0" w:space="0" w:color="auto"/>
        <w:right w:val="none" w:sz="0" w:space="0" w:color="auto"/>
      </w:divBdr>
    </w:div>
    <w:div w:id="1168206174">
      <w:bodyDiv w:val="1"/>
      <w:marLeft w:val="0"/>
      <w:marRight w:val="0"/>
      <w:marTop w:val="0"/>
      <w:marBottom w:val="0"/>
      <w:divBdr>
        <w:top w:val="none" w:sz="0" w:space="0" w:color="auto"/>
        <w:left w:val="none" w:sz="0" w:space="0" w:color="auto"/>
        <w:bottom w:val="none" w:sz="0" w:space="0" w:color="auto"/>
        <w:right w:val="none" w:sz="0" w:space="0" w:color="auto"/>
      </w:divBdr>
    </w:div>
    <w:div w:id="1172912744">
      <w:bodyDiv w:val="1"/>
      <w:marLeft w:val="0"/>
      <w:marRight w:val="0"/>
      <w:marTop w:val="0"/>
      <w:marBottom w:val="0"/>
      <w:divBdr>
        <w:top w:val="none" w:sz="0" w:space="0" w:color="auto"/>
        <w:left w:val="none" w:sz="0" w:space="0" w:color="auto"/>
        <w:bottom w:val="none" w:sz="0" w:space="0" w:color="auto"/>
        <w:right w:val="none" w:sz="0" w:space="0" w:color="auto"/>
      </w:divBdr>
    </w:div>
    <w:div w:id="1214074052">
      <w:bodyDiv w:val="1"/>
      <w:marLeft w:val="0"/>
      <w:marRight w:val="0"/>
      <w:marTop w:val="0"/>
      <w:marBottom w:val="0"/>
      <w:divBdr>
        <w:top w:val="none" w:sz="0" w:space="0" w:color="auto"/>
        <w:left w:val="none" w:sz="0" w:space="0" w:color="auto"/>
        <w:bottom w:val="none" w:sz="0" w:space="0" w:color="auto"/>
        <w:right w:val="none" w:sz="0" w:space="0" w:color="auto"/>
      </w:divBdr>
      <w:divsChild>
        <w:div w:id="855460527">
          <w:marLeft w:val="547"/>
          <w:marRight w:val="0"/>
          <w:marTop w:val="0"/>
          <w:marBottom w:val="0"/>
          <w:divBdr>
            <w:top w:val="none" w:sz="0" w:space="0" w:color="auto"/>
            <w:left w:val="none" w:sz="0" w:space="0" w:color="auto"/>
            <w:bottom w:val="none" w:sz="0" w:space="0" w:color="auto"/>
            <w:right w:val="none" w:sz="0" w:space="0" w:color="auto"/>
          </w:divBdr>
        </w:div>
      </w:divsChild>
    </w:div>
    <w:div w:id="1264218256">
      <w:bodyDiv w:val="1"/>
      <w:marLeft w:val="0"/>
      <w:marRight w:val="0"/>
      <w:marTop w:val="0"/>
      <w:marBottom w:val="0"/>
      <w:divBdr>
        <w:top w:val="none" w:sz="0" w:space="0" w:color="auto"/>
        <w:left w:val="none" w:sz="0" w:space="0" w:color="auto"/>
        <w:bottom w:val="none" w:sz="0" w:space="0" w:color="auto"/>
        <w:right w:val="none" w:sz="0" w:space="0" w:color="auto"/>
      </w:divBdr>
    </w:div>
    <w:div w:id="1462726136">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6">
          <w:marLeft w:val="547"/>
          <w:marRight w:val="0"/>
          <w:marTop w:val="0"/>
          <w:marBottom w:val="0"/>
          <w:divBdr>
            <w:top w:val="none" w:sz="0" w:space="0" w:color="auto"/>
            <w:left w:val="none" w:sz="0" w:space="0" w:color="auto"/>
            <w:bottom w:val="none" w:sz="0" w:space="0" w:color="auto"/>
            <w:right w:val="none" w:sz="0" w:space="0" w:color="auto"/>
          </w:divBdr>
        </w:div>
      </w:divsChild>
    </w:div>
    <w:div w:id="1803890059">
      <w:bodyDiv w:val="1"/>
      <w:marLeft w:val="0"/>
      <w:marRight w:val="0"/>
      <w:marTop w:val="0"/>
      <w:marBottom w:val="0"/>
      <w:divBdr>
        <w:top w:val="none" w:sz="0" w:space="0" w:color="auto"/>
        <w:left w:val="none" w:sz="0" w:space="0" w:color="auto"/>
        <w:bottom w:val="none" w:sz="0" w:space="0" w:color="auto"/>
        <w:right w:val="none" w:sz="0" w:space="0" w:color="auto"/>
      </w:divBdr>
      <w:divsChild>
        <w:div w:id="196938225">
          <w:marLeft w:val="547"/>
          <w:marRight w:val="0"/>
          <w:marTop w:val="0"/>
          <w:marBottom w:val="0"/>
          <w:divBdr>
            <w:top w:val="none" w:sz="0" w:space="0" w:color="auto"/>
            <w:left w:val="none" w:sz="0" w:space="0" w:color="auto"/>
            <w:bottom w:val="none" w:sz="0" w:space="0" w:color="auto"/>
            <w:right w:val="none" w:sz="0" w:space="0" w:color="auto"/>
          </w:divBdr>
        </w:div>
      </w:divsChild>
    </w:div>
    <w:div w:id="2118719752">
      <w:bodyDiv w:val="1"/>
      <w:marLeft w:val="0"/>
      <w:marRight w:val="0"/>
      <w:marTop w:val="0"/>
      <w:marBottom w:val="0"/>
      <w:divBdr>
        <w:top w:val="none" w:sz="0" w:space="0" w:color="auto"/>
        <w:left w:val="none" w:sz="0" w:space="0" w:color="auto"/>
        <w:bottom w:val="none" w:sz="0" w:space="0" w:color="auto"/>
        <w:right w:val="none" w:sz="0" w:space="0" w:color="auto"/>
      </w:divBdr>
      <w:divsChild>
        <w:div w:id="146835130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idea3">
  <a:themeElements>
    <a:clrScheme name="AIM Colours">
      <a:dk1>
        <a:srgbClr val="565555"/>
      </a:dk1>
      <a:lt1>
        <a:srgbClr val="ADB6BA"/>
      </a:lt1>
      <a:dk2>
        <a:srgbClr val="E7236D"/>
      </a:dk2>
      <a:lt2>
        <a:srgbClr val="835F83"/>
      </a:lt2>
      <a:accent1>
        <a:srgbClr val="00829F"/>
      </a:accent1>
      <a:accent2>
        <a:srgbClr val="7B9FB1"/>
      </a:accent2>
      <a:accent3>
        <a:srgbClr val="D65F36"/>
      </a:accent3>
      <a:accent4>
        <a:srgbClr val="6D554E"/>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225D1B1070B141BA0CB95042C9FE8B" ma:contentTypeVersion="10" ma:contentTypeDescription="Create a new document." ma:contentTypeScope="" ma:versionID="57c7a2553c6edced54b7f8e862e3444f">
  <xsd:schema xmlns:xsd="http://www.w3.org/2001/XMLSchema" xmlns:xs="http://www.w3.org/2001/XMLSchema" xmlns:p="http://schemas.microsoft.com/office/2006/metadata/properties" xmlns:ns2="9d660b62-755d-420e-b288-133eb56cf411" xmlns:ns3="4438dad4-9f4f-41ee-91b9-b7d84ea4428d" targetNamespace="http://schemas.microsoft.com/office/2006/metadata/properties" ma:root="true" ma:fieldsID="858b2945699ba4c57fafc10ef261156d" ns2:_="" ns3:_="">
    <xsd:import namespace="9d660b62-755d-420e-b288-133eb56cf411"/>
    <xsd:import namespace="4438dad4-9f4f-41ee-91b9-b7d84ea4428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60b62-755d-420e-b288-133eb56cf4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38dad4-9f4f-41ee-91b9-b7d84ea4428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59D13-4692-48CD-A93B-3C746896EB7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05D675-8F72-4DAC-BB11-5B0AE6B1B8D7}">
  <ds:schemaRefs>
    <ds:schemaRef ds:uri="http://schemas.microsoft.com/sharepoint/v3/contenttype/forms"/>
  </ds:schemaRefs>
</ds:datastoreItem>
</file>

<file path=customXml/itemProps3.xml><?xml version="1.0" encoding="utf-8"?>
<ds:datastoreItem xmlns:ds="http://schemas.openxmlformats.org/officeDocument/2006/customXml" ds:itemID="{8ADE984D-599C-4AFF-BF90-59BE8886C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60b62-755d-420e-b288-133eb56cf411"/>
    <ds:schemaRef ds:uri="4438dad4-9f4f-41ee-91b9-b7d84ea442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1388A6-5494-4B57-BE1A-5C50F90E1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Pages>
  <Words>235</Words>
  <Characters>134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eth</dc:creator>
  <cp:lastModifiedBy>Thea Jackson</cp:lastModifiedBy>
  <cp:revision>69</cp:revision>
  <cp:lastPrinted>2019-04-15T14:42:00Z</cp:lastPrinted>
  <dcterms:created xsi:type="dcterms:W3CDTF">2020-04-03T08:37:00Z</dcterms:created>
  <dcterms:modified xsi:type="dcterms:W3CDTF">2020-10-0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25D1B1070B141BA0CB95042C9FE8B</vt:lpwstr>
  </property>
</Properties>
</file>